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1140CC3" w14:textId="5072D0D0" w:rsidR="26DC46FA" w:rsidRDefault="26DC46FA" w:rsidP="2863E437">
      <w:pPr>
        <w:jc w:val="center"/>
        <w:rPr>
          <w:sz w:val="40"/>
          <w:szCs w:val="40"/>
        </w:rPr>
      </w:pPr>
    </w:p>
    <w:tbl>
      <w:tblPr>
        <w:tblStyle w:val="a"/>
        <w:tblpPr w:leftFromText="180" w:rightFromText="180" w:topFromText="180" w:bottomFromText="180" w:horzAnchor="margin" w:tblpXSpec="right" w:tblpYSpec="top"/>
        <w:tblW w:w="4240" w:type="dxa"/>
        <w:jc w:val="right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240"/>
      </w:tblGrid>
      <w:tr w:rsidR="00CD47BF" w14:paraId="06175ED3" w14:textId="77777777" w:rsidTr="002974C8">
        <w:trPr>
          <w:trHeight w:val="675"/>
          <w:jc w:val="right"/>
        </w:trPr>
        <w:tc>
          <w:tcPr>
            <w:tcW w:w="4240" w:type="dxa"/>
          </w:tcPr>
          <w:p w14:paraId="6171F85F" w14:textId="08082A45" w:rsidR="00CD47BF" w:rsidRDefault="1DD9BE6D">
            <w:pPr>
              <w:widowControl w:val="0"/>
            </w:pPr>
            <w:r>
              <w:t>Name _______</w:t>
            </w:r>
            <w:r w:rsidR="002974C8">
              <w:t>_____</w:t>
            </w:r>
            <w:r>
              <w:t>_______________</w:t>
            </w:r>
          </w:p>
        </w:tc>
      </w:tr>
    </w:tbl>
    <w:p w14:paraId="2CB16E0E" w14:textId="2C27C2DF" w:rsidR="00CD47BF" w:rsidRDefault="002974C8" w:rsidP="68E65894">
      <w:pPr>
        <w:jc w:val="center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Spandex Vs</w:t>
      </w:r>
      <w:r w:rsidR="006874CE">
        <w:rPr>
          <w:b/>
          <w:bCs/>
          <w:sz w:val="40"/>
          <w:szCs w:val="40"/>
        </w:rPr>
        <w:t>.</w:t>
      </w:r>
      <w:r>
        <w:rPr>
          <w:b/>
          <w:bCs/>
          <w:sz w:val="40"/>
          <w:szCs w:val="40"/>
        </w:rPr>
        <w:t xml:space="preserve"> Cotton</w:t>
      </w:r>
    </w:p>
    <w:p w14:paraId="5B039944" w14:textId="77777777" w:rsidR="00CD47BF" w:rsidRDefault="00E86BE1">
      <w:pPr>
        <w:rPr>
          <w:b/>
        </w:rPr>
      </w:pPr>
      <w:r>
        <w:rPr>
          <w:b/>
        </w:rPr>
        <w:t>Learning Objective:</w:t>
      </w:r>
    </w:p>
    <w:p w14:paraId="6316BC81" w14:textId="77777777" w:rsidR="00CD47BF" w:rsidRDefault="00E86BE1">
      <w:r>
        <w:t>Engage in argument supported by evidence that the functions of natural and designed macromolecules are related to their chemical structures.</w:t>
      </w:r>
    </w:p>
    <w:p w14:paraId="5DAB6C7B" w14:textId="77777777" w:rsidR="00CD47BF" w:rsidRDefault="00CD47BF"/>
    <w:p w14:paraId="28465248" w14:textId="129B359D" w:rsidR="351FFF77" w:rsidRPr="002974C8" w:rsidRDefault="3C02FBD4" w:rsidP="52026F53">
      <w:pPr>
        <w:rPr>
          <w:b/>
          <w:bCs/>
          <w:sz w:val="32"/>
          <w:szCs w:val="32"/>
        </w:rPr>
      </w:pPr>
      <w:r w:rsidRPr="3C02FBD4">
        <w:rPr>
          <w:b/>
          <w:bCs/>
          <w:sz w:val="32"/>
          <w:szCs w:val="32"/>
        </w:rPr>
        <w:t>Engage:</w:t>
      </w:r>
    </w:p>
    <w:p w14:paraId="6FB3A1FF" w14:textId="2CB43223" w:rsidR="351FFF77" w:rsidRDefault="412BCC67" w:rsidP="52026F53">
      <w:pPr>
        <w:rPr>
          <w:b/>
          <w:bCs/>
        </w:rPr>
      </w:pPr>
      <w:r>
        <w:t>You are a river rafting company. You are responsible for the safety of your customers. It is early in the s</w:t>
      </w:r>
      <w:r w:rsidR="00A60066">
        <w:t>pring season, and a trip is</w:t>
      </w:r>
      <w:r>
        <w:t xml:space="preserve"> scheduled. </w:t>
      </w:r>
      <w:r w:rsidR="00A60066">
        <w:t>The temperatures in your location can be quite cold, and rafters will likely</w:t>
      </w:r>
      <w:r>
        <w:t xml:space="preserve"> get wet. What material </w:t>
      </w:r>
      <w:r w:rsidR="00F81CD7">
        <w:t>will you</w:t>
      </w:r>
      <w:r>
        <w:t xml:space="preserve"> recommend your customers wear on the rafting trip?  </w:t>
      </w:r>
    </w:p>
    <w:p w14:paraId="5C14BF8B" w14:textId="1C2AB6DE" w:rsidR="351FFF77" w:rsidRDefault="351FFF77" w:rsidP="52026F53">
      <w:pPr>
        <w:rPr>
          <w:highlight w:val="white"/>
        </w:rPr>
      </w:pPr>
    </w:p>
    <w:p w14:paraId="207EA265" w14:textId="5696D3A1" w:rsidR="1DD9BE6D" w:rsidRDefault="0435CB31" w:rsidP="10BBA0DE">
      <w:pPr>
        <w:spacing w:line="259" w:lineRule="auto"/>
      </w:pPr>
      <w:r>
        <w:t xml:space="preserve">Look at the different fabrics. Use the infographics to see how each fabric is made and its composition. Fill out the table below. </w:t>
      </w:r>
    </w:p>
    <w:p w14:paraId="39CD095A" w14:textId="0B786F4D" w:rsidR="10BBA0DE" w:rsidRDefault="10BBA0DE" w:rsidP="10BBA0DE">
      <w:pPr>
        <w:spacing w:line="259" w:lineRule="auto"/>
      </w:pP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2115"/>
        <w:gridCol w:w="3645"/>
        <w:gridCol w:w="3600"/>
      </w:tblGrid>
      <w:tr w:rsidR="10BBA0DE" w14:paraId="0D53DD2C" w14:textId="77777777" w:rsidTr="10BBA0DE">
        <w:trPr>
          <w:trHeight w:val="300"/>
        </w:trPr>
        <w:tc>
          <w:tcPr>
            <w:tcW w:w="2115" w:type="dxa"/>
            <w:shd w:val="clear" w:color="auto" w:fill="DEEAF6" w:themeFill="accent1" w:themeFillTint="33"/>
          </w:tcPr>
          <w:p w14:paraId="65069BB8" w14:textId="6AE2EA22" w:rsidR="10BBA0DE" w:rsidRDefault="10BBA0DE" w:rsidP="10BBA0DE"/>
        </w:tc>
        <w:tc>
          <w:tcPr>
            <w:tcW w:w="3645" w:type="dxa"/>
            <w:shd w:val="clear" w:color="auto" w:fill="DEEAF6" w:themeFill="accent1" w:themeFillTint="33"/>
          </w:tcPr>
          <w:p w14:paraId="30AB4F27" w14:textId="18E45359" w:rsidR="10BBA0DE" w:rsidRDefault="10BBA0DE" w:rsidP="10BBA0DE">
            <w:pPr>
              <w:rPr>
                <w:b/>
                <w:bCs/>
              </w:rPr>
            </w:pPr>
            <w:r w:rsidRPr="10BBA0DE">
              <w:rPr>
                <w:b/>
                <w:bCs/>
              </w:rPr>
              <w:t>Spandex</w:t>
            </w:r>
          </w:p>
        </w:tc>
        <w:tc>
          <w:tcPr>
            <w:tcW w:w="3600" w:type="dxa"/>
            <w:shd w:val="clear" w:color="auto" w:fill="DEEAF6" w:themeFill="accent1" w:themeFillTint="33"/>
          </w:tcPr>
          <w:p w14:paraId="4D73DEC3" w14:textId="690CB39F" w:rsidR="10BBA0DE" w:rsidRDefault="10BBA0DE" w:rsidP="10BBA0DE">
            <w:pPr>
              <w:rPr>
                <w:b/>
                <w:bCs/>
              </w:rPr>
            </w:pPr>
            <w:r w:rsidRPr="10BBA0DE">
              <w:rPr>
                <w:b/>
                <w:bCs/>
              </w:rPr>
              <w:t>Cotton</w:t>
            </w:r>
          </w:p>
        </w:tc>
      </w:tr>
      <w:tr w:rsidR="10BBA0DE" w14:paraId="00AA7466" w14:textId="77777777" w:rsidTr="10BBA0DE">
        <w:trPr>
          <w:trHeight w:val="300"/>
        </w:trPr>
        <w:tc>
          <w:tcPr>
            <w:tcW w:w="2115" w:type="dxa"/>
          </w:tcPr>
          <w:p w14:paraId="3AB01B60" w14:textId="2F3F3844" w:rsidR="10BBA0DE" w:rsidRDefault="10BBA0DE" w:rsidP="10BBA0DE">
            <w:pPr>
              <w:spacing w:line="259" w:lineRule="auto"/>
            </w:pPr>
            <w:r>
              <w:t>Is the fabric natural or synthetic?</w:t>
            </w:r>
          </w:p>
        </w:tc>
        <w:tc>
          <w:tcPr>
            <w:tcW w:w="3645" w:type="dxa"/>
          </w:tcPr>
          <w:p w14:paraId="5E4DE153" w14:textId="6B502724" w:rsidR="10BBA0DE" w:rsidRDefault="10BBA0DE" w:rsidP="10BBA0DE"/>
        </w:tc>
        <w:tc>
          <w:tcPr>
            <w:tcW w:w="3600" w:type="dxa"/>
          </w:tcPr>
          <w:p w14:paraId="76236525" w14:textId="6B502724" w:rsidR="10BBA0DE" w:rsidRDefault="10BBA0DE" w:rsidP="10BBA0DE"/>
        </w:tc>
      </w:tr>
      <w:tr w:rsidR="10BBA0DE" w14:paraId="2053855C" w14:textId="77777777" w:rsidTr="10BBA0DE">
        <w:trPr>
          <w:trHeight w:val="300"/>
        </w:trPr>
        <w:tc>
          <w:tcPr>
            <w:tcW w:w="2115" w:type="dxa"/>
          </w:tcPr>
          <w:p w14:paraId="68301980" w14:textId="7F739653" w:rsidR="10BBA0DE" w:rsidRDefault="10BBA0DE" w:rsidP="10BBA0DE">
            <w:pPr>
              <w:spacing w:line="259" w:lineRule="auto"/>
            </w:pPr>
            <w:r>
              <w:t>Identify the natural resource used to create the fabric</w:t>
            </w:r>
            <w:r w:rsidR="00A60066">
              <w:t>.</w:t>
            </w:r>
          </w:p>
        </w:tc>
        <w:tc>
          <w:tcPr>
            <w:tcW w:w="3645" w:type="dxa"/>
          </w:tcPr>
          <w:p w14:paraId="5A5EF988" w14:textId="6B502724" w:rsidR="10BBA0DE" w:rsidRDefault="10BBA0DE" w:rsidP="10BBA0DE"/>
        </w:tc>
        <w:tc>
          <w:tcPr>
            <w:tcW w:w="3600" w:type="dxa"/>
          </w:tcPr>
          <w:p w14:paraId="76DD6F89" w14:textId="6B502724" w:rsidR="10BBA0DE" w:rsidRDefault="10BBA0DE" w:rsidP="10BBA0DE"/>
        </w:tc>
      </w:tr>
      <w:tr w:rsidR="10BBA0DE" w14:paraId="1EBEFC7D" w14:textId="77777777" w:rsidTr="10BBA0DE">
        <w:trPr>
          <w:trHeight w:val="300"/>
        </w:trPr>
        <w:tc>
          <w:tcPr>
            <w:tcW w:w="2115" w:type="dxa"/>
          </w:tcPr>
          <w:p w14:paraId="04FB8651" w14:textId="105AE6CA" w:rsidR="10BBA0DE" w:rsidRDefault="10BBA0DE" w:rsidP="10BBA0DE">
            <w:r>
              <w:t>List several steps in the process to create the fabric</w:t>
            </w:r>
            <w:r w:rsidR="00A60066">
              <w:t>.</w:t>
            </w:r>
          </w:p>
        </w:tc>
        <w:tc>
          <w:tcPr>
            <w:tcW w:w="3645" w:type="dxa"/>
          </w:tcPr>
          <w:p w14:paraId="181E6D4C" w14:textId="71A370D0" w:rsidR="10BBA0DE" w:rsidRDefault="10BBA0DE" w:rsidP="10BBA0DE"/>
          <w:p w14:paraId="79A28F05" w14:textId="0132E3B5" w:rsidR="10BBA0DE" w:rsidRDefault="10BBA0DE" w:rsidP="10BBA0DE"/>
          <w:p w14:paraId="2D7D7EBC" w14:textId="0B86F629" w:rsidR="10BBA0DE" w:rsidRDefault="10BBA0DE" w:rsidP="10BBA0DE"/>
          <w:p w14:paraId="5C15025C" w14:textId="32CFCE8B" w:rsidR="10BBA0DE" w:rsidRDefault="10BBA0DE" w:rsidP="10BBA0DE"/>
        </w:tc>
        <w:tc>
          <w:tcPr>
            <w:tcW w:w="3600" w:type="dxa"/>
          </w:tcPr>
          <w:p w14:paraId="1EFEE78C" w14:textId="6B502724" w:rsidR="10BBA0DE" w:rsidRDefault="10BBA0DE" w:rsidP="10BBA0DE"/>
        </w:tc>
      </w:tr>
      <w:tr w:rsidR="10BBA0DE" w14:paraId="0A19234B" w14:textId="77777777" w:rsidTr="10BBA0DE">
        <w:trPr>
          <w:trHeight w:val="300"/>
        </w:trPr>
        <w:tc>
          <w:tcPr>
            <w:tcW w:w="2115" w:type="dxa"/>
          </w:tcPr>
          <w:p w14:paraId="59486E45" w14:textId="6ECD0A13" w:rsidR="10BBA0DE" w:rsidRDefault="10BBA0DE" w:rsidP="10BBA0DE">
            <w:pPr>
              <w:spacing w:line="259" w:lineRule="auto"/>
            </w:pPr>
            <w:r>
              <w:t>Identify a unique structure for each macromolecule</w:t>
            </w:r>
            <w:r w:rsidR="00196907">
              <w:t>.</w:t>
            </w:r>
          </w:p>
        </w:tc>
        <w:tc>
          <w:tcPr>
            <w:tcW w:w="3645" w:type="dxa"/>
          </w:tcPr>
          <w:p w14:paraId="5C8943A7" w14:textId="3AA6582D" w:rsidR="10BBA0DE" w:rsidRDefault="10BBA0DE" w:rsidP="10BBA0DE"/>
        </w:tc>
        <w:tc>
          <w:tcPr>
            <w:tcW w:w="3600" w:type="dxa"/>
          </w:tcPr>
          <w:p w14:paraId="56FCEFA5" w14:textId="48C6CE42" w:rsidR="10BBA0DE" w:rsidRDefault="10BBA0DE" w:rsidP="10BBA0DE"/>
        </w:tc>
      </w:tr>
      <w:tr w:rsidR="10BBA0DE" w14:paraId="34064713" w14:textId="77777777" w:rsidTr="10BBA0DE">
        <w:trPr>
          <w:trHeight w:val="300"/>
        </w:trPr>
        <w:tc>
          <w:tcPr>
            <w:tcW w:w="2115" w:type="dxa"/>
          </w:tcPr>
          <w:p w14:paraId="0B5C427F" w14:textId="4B086107" w:rsidR="10BBA0DE" w:rsidRDefault="10BBA0DE" w:rsidP="10BBA0DE">
            <w:pPr>
              <w:spacing w:line="259" w:lineRule="auto"/>
            </w:pPr>
            <w:r>
              <w:t>Identify a shared structure of each macromolecule</w:t>
            </w:r>
            <w:r w:rsidR="00196907">
              <w:t>.</w:t>
            </w:r>
          </w:p>
        </w:tc>
        <w:tc>
          <w:tcPr>
            <w:tcW w:w="3645" w:type="dxa"/>
          </w:tcPr>
          <w:p w14:paraId="42741A46" w14:textId="22BAC371" w:rsidR="10BBA0DE" w:rsidRDefault="10BBA0DE" w:rsidP="10BBA0DE"/>
        </w:tc>
        <w:tc>
          <w:tcPr>
            <w:tcW w:w="3600" w:type="dxa"/>
          </w:tcPr>
          <w:p w14:paraId="5D5BB8E2" w14:textId="241CD4F0" w:rsidR="10BBA0DE" w:rsidRDefault="10BBA0DE" w:rsidP="10BBA0DE"/>
        </w:tc>
      </w:tr>
    </w:tbl>
    <w:p w14:paraId="37813141" w14:textId="331F415D" w:rsidR="4B24C533" w:rsidRDefault="4B24C533" w:rsidP="4B24C533"/>
    <w:p w14:paraId="2CF44ECF" w14:textId="7AD011FD" w:rsidR="52026F53" w:rsidRDefault="7AC20D8A" w:rsidP="7492729E">
      <w:pPr>
        <w:pStyle w:val="ListParagraph"/>
        <w:numPr>
          <w:ilvl w:val="0"/>
          <w:numId w:val="2"/>
        </w:numPr>
        <w:rPr>
          <w:b/>
          <w:bCs/>
        </w:rPr>
      </w:pPr>
      <w:r w:rsidRPr="7AC20D8A">
        <w:rPr>
          <w:b/>
          <w:bCs/>
        </w:rPr>
        <w:t xml:space="preserve">After your initial interactions with the fabrics, make a claim supported by evidence about which one you would choose to river raft in. </w:t>
      </w:r>
    </w:p>
    <w:p w14:paraId="4550389C" w14:textId="77777777" w:rsidR="00196907" w:rsidRDefault="00196907" w:rsidP="00196907">
      <w:pPr>
        <w:pStyle w:val="ListParagraph"/>
        <w:rPr>
          <w:b/>
          <w:bCs/>
        </w:rPr>
      </w:pPr>
    </w:p>
    <w:tbl>
      <w:tblPr>
        <w:tblStyle w:val="TableGrid"/>
        <w:tblW w:w="0" w:type="auto"/>
        <w:tblLook w:val="06A0" w:firstRow="1" w:lastRow="0" w:firstColumn="1" w:lastColumn="0" w:noHBand="1" w:noVBand="1"/>
      </w:tblPr>
      <w:tblGrid>
        <w:gridCol w:w="2518"/>
        <w:gridCol w:w="6832"/>
      </w:tblGrid>
      <w:tr w:rsidR="7492729E" w14:paraId="0B3D2639" w14:textId="77777777" w:rsidTr="0C2B0FB3">
        <w:trPr>
          <w:trHeight w:val="300"/>
        </w:trPr>
        <w:tc>
          <w:tcPr>
            <w:tcW w:w="2520" w:type="dxa"/>
            <w:shd w:val="clear" w:color="auto" w:fill="DEEAF6" w:themeFill="accent1" w:themeFillTint="33"/>
          </w:tcPr>
          <w:p w14:paraId="0E8D0BF4" w14:textId="2D06AD93" w:rsidR="7492729E" w:rsidRDefault="0C2B0FB3" w:rsidP="7492729E">
            <w:r>
              <w:t>Claim: Which fabric?</w:t>
            </w:r>
          </w:p>
        </w:tc>
        <w:tc>
          <w:tcPr>
            <w:tcW w:w="6840" w:type="dxa"/>
            <w:shd w:val="clear" w:color="auto" w:fill="DEEAF6" w:themeFill="accent1" w:themeFillTint="33"/>
          </w:tcPr>
          <w:p w14:paraId="6C720C37" w14:textId="4A63C20C" w:rsidR="7492729E" w:rsidRDefault="7492729E" w:rsidP="7492729E">
            <w:r>
              <w:t>Evidence: What data supports this claim?</w:t>
            </w:r>
          </w:p>
        </w:tc>
      </w:tr>
      <w:tr w:rsidR="7492729E" w14:paraId="5C1DFB16" w14:textId="77777777" w:rsidTr="0C2B0FB3">
        <w:trPr>
          <w:trHeight w:val="300"/>
        </w:trPr>
        <w:tc>
          <w:tcPr>
            <w:tcW w:w="2520" w:type="dxa"/>
          </w:tcPr>
          <w:p w14:paraId="32C06CCD" w14:textId="4C53A619" w:rsidR="7492729E" w:rsidRDefault="7492729E" w:rsidP="7492729E"/>
          <w:p w14:paraId="4953BD76" w14:textId="061D2BC7" w:rsidR="7492729E" w:rsidRDefault="7492729E" w:rsidP="7492729E"/>
        </w:tc>
        <w:tc>
          <w:tcPr>
            <w:tcW w:w="6840" w:type="dxa"/>
          </w:tcPr>
          <w:p w14:paraId="21EB6842" w14:textId="1FD9BF78" w:rsidR="7492729E" w:rsidRDefault="7492729E" w:rsidP="7492729E"/>
          <w:p w14:paraId="2536C7B3" w14:textId="7A81C45B" w:rsidR="7492729E" w:rsidRDefault="7492729E" w:rsidP="7492729E"/>
          <w:p w14:paraId="2448B093" w14:textId="49AD409B" w:rsidR="7492729E" w:rsidRDefault="7492729E" w:rsidP="7492729E"/>
        </w:tc>
      </w:tr>
    </w:tbl>
    <w:p w14:paraId="79D66782" w14:textId="078288B7" w:rsidR="10BBA0DE" w:rsidRDefault="10BBA0DE" w:rsidP="10BBA0DE">
      <w:pPr>
        <w:rPr>
          <w:b/>
          <w:bCs/>
        </w:rPr>
      </w:pPr>
    </w:p>
    <w:p w14:paraId="19B8DD56" w14:textId="7DA84DD4" w:rsidR="030E9791" w:rsidRDefault="030E9791" w:rsidP="030E9791">
      <w:pPr>
        <w:rPr>
          <w:b/>
          <w:bCs/>
        </w:rPr>
      </w:pPr>
    </w:p>
    <w:p w14:paraId="521387D6" w14:textId="5FD171E0" w:rsidR="54445EA2" w:rsidRDefault="54445EA2" w:rsidP="54445EA2">
      <w:pPr>
        <w:rPr>
          <w:b/>
          <w:bCs/>
          <w:sz w:val="32"/>
          <w:szCs w:val="32"/>
        </w:rPr>
      </w:pPr>
    </w:p>
    <w:p w14:paraId="613B30FD" w14:textId="0AB93D23" w:rsidR="04C8024A" w:rsidRDefault="04C8024A" w:rsidP="04C8024A">
      <w:pPr>
        <w:rPr>
          <w:b/>
          <w:bCs/>
          <w:sz w:val="32"/>
          <w:szCs w:val="32"/>
        </w:rPr>
      </w:pPr>
    </w:p>
    <w:p w14:paraId="6F49D148" w14:textId="49BF145A" w:rsidR="00CD47BF" w:rsidRDefault="3040C9AA" w:rsidP="52026F53">
      <w:pPr>
        <w:rPr>
          <w:b/>
          <w:bCs/>
        </w:rPr>
      </w:pPr>
      <w:r w:rsidRPr="3040C9AA">
        <w:rPr>
          <w:b/>
          <w:bCs/>
          <w:sz w:val="32"/>
          <w:szCs w:val="32"/>
        </w:rPr>
        <w:lastRenderedPageBreak/>
        <w:t>Explore:</w:t>
      </w:r>
      <w:r w:rsidRPr="3040C9AA">
        <w:rPr>
          <w:b/>
          <w:bCs/>
        </w:rPr>
        <w:t xml:space="preserve"> </w:t>
      </w:r>
    </w:p>
    <w:p w14:paraId="0562CB0E" w14:textId="432B74EE" w:rsidR="00CD47BF" w:rsidRDefault="0435CB31" w:rsidP="1DD9BE6D">
      <w:r>
        <w:t xml:space="preserve">As a group of 3 or 4, you will go to the different stations around the room. Read carefully through the instructions at each </w:t>
      </w:r>
      <w:proofErr w:type="gramStart"/>
      <w:r>
        <w:t>station, and</w:t>
      </w:r>
      <w:proofErr w:type="gramEnd"/>
      <w:r>
        <w:t xml:space="preserve"> record the data you collect.</w:t>
      </w:r>
    </w:p>
    <w:p w14:paraId="4FFFAB84" w14:textId="77D713E3" w:rsidR="0435CB31" w:rsidRDefault="0435CB31" w:rsidP="0435CB31">
      <w:pPr>
        <w:jc w:val="center"/>
        <w:rPr>
          <w:b/>
          <w:bCs/>
          <w:sz w:val="32"/>
          <w:szCs w:val="32"/>
        </w:rPr>
      </w:pPr>
    </w:p>
    <w:p w14:paraId="57F341CC" w14:textId="6BB1C29B" w:rsidR="00CD47BF" w:rsidRDefault="4B24C533" w:rsidP="4B24C533">
      <w:pPr>
        <w:jc w:val="center"/>
        <w:rPr>
          <w:b/>
          <w:bCs/>
          <w:sz w:val="32"/>
          <w:szCs w:val="32"/>
        </w:rPr>
      </w:pPr>
      <w:r w:rsidRPr="4B24C533">
        <w:rPr>
          <w:b/>
          <w:bCs/>
          <w:sz w:val="32"/>
          <w:szCs w:val="32"/>
        </w:rPr>
        <w:t>Stretch Test Station</w:t>
      </w:r>
    </w:p>
    <w:p w14:paraId="76AAAD8D" w14:textId="77777777" w:rsidR="00CD47BF" w:rsidRDefault="00E86BE1">
      <w:pPr>
        <w:jc w:val="center"/>
      </w:pPr>
      <w:proofErr w:type="gramStart"/>
      <w:r>
        <w:t>Read through</w:t>
      </w:r>
      <w:proofErr w:type="gramEnd"/>
      <w:r>
        <w:t xml:space="preserve"> the infographics before beginning the activity.</w:t>
      </w:r>
    </w:p>
    <w:p w14:paraId="34CE0A41" w14:textId="77777777" w:rsidR="00CD47BF" w:rsidRDefault="00CD47BF">
      <w:pPr>
        <w:jc w:val="center"/>
        <w:rPr>
          <w:b/>
        </w:rPr>
      </w:pPr>
    </w:p>
    <w:p w14:paraId="48682D8B" w14:textId="77777777" w:rsidR="00CD47BF" w:rsidRDefault="00E86BE1">
      <w:r>
        <w:t xml:space="preserve">How far did the spandex stretch? _________________ cm </w:t>
      </w:r>
    </w:p>
    <w:p w14:paraId="62EBF3C5" w14:textId="77777777" w:rsidR="00CD47BF" w:rsidRDefault="00CD47BF"/>
    <w:p w14:paraId="0542E8FF" w14:textId="77777777" w:rsidR="00CD47BF" w:rsidRDefault="00E86BE1">
      <w:r>
        <w:t xml:space="preserve">How far did the cotton stretch? __________________ cm </w:t>
      </w:r>
    </w:p>
    <w:p w14:paraId="2946DB82" w14:textId="2CC53A88" w:rsidR="00CD47BF" w:rsidRDefault="00CD47BF" w:rsidP="0D50D65B"/>
    <w:p w14:paraId="5997CC1D" w14:textId="0B0A1B0E" w:rsidR="00CD47BF" w:rsidRDefault="4BE7FC5B" w:rsidP="4BE7FC5B">
      <w:pPr>
        <w:numPr>
          <w:ilvl w:val="0"/>
          <w:numId w:val="11"/>
        </w:numPr>
      </w:pPr>
      <w:r>
        <w:t xml:space="preserve">How does the shape of the spandex molecule </w:t>
      </w:r>
      <w:r w:rsidR="00196907">
        <w:t>a</w:t>
      </w:r>
      <w:r>
        <w:t>ffect its function? What properties of the tail structure in spandex allow for its function?</w:t>
      </w:r>
    </w:p>
    <w:p w14:paraId="110FFD37" w14:textId="77777777" w:rsidR="00CD47BF" w:rsidRDefault="00CD47BF"/>
    <w:p w14:paraId="6B699379" w14:textId="77777777" w:rsidR="00CD47BF" w:rsidRDefault="00CD47BF"/>
    <w:p w14:paraId="3FE9F23F" w14:textId="77777777" w:rsidR="00CD47BF" w:rsidRDefault="00CD47BF"/>
    <w:p w14:paraId="1F72F646" w14:textId="77777777" w:rsidR="00CD47BF" w:rsidRDefault="00CD47BF"/>
    <w:p w14:paraId="17351609" w14:textId="77777777" w:rsidR="00CD47BF" w:rsidRDefault="00E86BE1">
      <w:pPr>
        <w:numPr>
          <w:ilvl w:val="0"/>
          <w:numId w:val="14"/>
        </w:numPr>
      </w:pPr>
      <w:r>
        <w:t xml:space="preserve">What structures are present in the cotton? How do the structures affect the function of the cotton? </w:t>
      </w:r>
    </w:p>
    <w:p w14:paraId="08CE6F91" w14:textId="77777777" w:rsidR="00CD47BF" w:rsidRDefault="00CD47BF">
      <w:pPr>
        <w:ind w:left="720"/>
      </w:pPr>
    </w:p>
    <w:p w14:paraId="50800A5F" w14:textId="0F3D4162" w:rsidR="7C8A4005" w:rsidRDefault="7C8A4005" w:rsidP="7C8A4005">
      <w:pPr>
        <w:ind w:left="720"/>
      </w:pPr>
    </w:p>
    <w:p w14:paraId="65996812" w14:textId="0D6A2392" w:rsidR="7C7C9103" w:rsidRDefault="0C2B0FB3" w:rsidP="0B353A8E">
      <w:pPr>
        <w:pStyle w:val="ListParagraph"/>
        <w:numPr>
          <w:ilvl w:val="0"/>
          <w:numId w:val="14"/>
        </w:numPr>
      </w:pPr>
      <w:r>
        <w:t>Which fabric is best for river rafting on a cold day based on evidence from this station?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2520"/>
        <w:gridCol w:w="6840"/>
      </w:tblGrid>
      <w:tr w:rsidR="0B353A8E" w14:paraId="5FB16812" w14:textId="77777777" w:rsidTr="0435CB31">
        <w:trPr>
          <w:trHeight w:val="300"/>
        </w:trPr>
        <w:tc>
          <w:tcPr>
            <w:tcW w:w="2520" w:type="dxa"/>
            <w:shd w:val="clear" w:color="auto" w:fill="DEEAF6" w:themeFill="accent1" w:themeFillTint="33"/>
          </w:tcPr>
          <w:p w14:paraId="5EC41246" w14:textId="29B1E8C4" w:rsidR="0B353A8E" w:rsidRDefault="0C2B0FB3" w:rsidP="0B353A8E">
            <w:r>
              <w:t>Claim: Which fabric?</w:t>
            </w:r>
          </w:p>
        </w:tc>
        <w:tc>
          <w:tcPr>
            <w:tcW w:w="6840" w:type="dxa"/>
            <w:shd w:val="clear" w:color="auto" w:fill="DEEAF6" w:themeFill="accent1" w:themeFillTint="33"/>
          </w:tcPr>
          <w:p w14:paraId="168FC898" w14:textId="4A63C20C" w:rsidR="0B353A8E" w:rsidRDefault="0B353A8E" w:rsidP="0B353A8E">
            <w:r>
              <w:t>Evidence: What data supports this claim?</w:t>
            </w:r>
          </w:p>
        </w:tc>
      </w:tr>
      <w:tr w:rsidR="0B353A8E" w14:paraId="22259A71" w14:textId="77777777" w:rsidTr="0435CB31">
        <w:trPr>
          <w:trHeight w:val="300"/>
        </w:trPr>
        <w:tc>
          <w:tcPr>
            <w:tcW w:w="2520" w:type="dxa"/>
          </w:tcPr>
          <w:p w14:paraId="4632BA1B" w14:textId="4C53A619" w:rsidR="0B353A8E" w:rsidRDefault="0B353A8E" w:rsidP="0B353A8E"/>
          <w:p w14:paraId="0F023071" w14:textId="061D2BC7" w:rsidR="0B353A8E" w:rsidRDefault="0B353A8E" w:rsidP="0B353A8E"/>
        </w:tc>
        <w:tc>
          <w:tcPr>
            <w:tcW w:w="6840" w:type="dxa"/>
          </w:tcPr>
          <w:p w14:paraId="57C861C6" w14:textId="1FD9BF78" w:rsidR="0B353A8E" w:rsidRDefault="0B353A8E" w:rsidP="0B353A8E"/>
          <w:p w14:paraId="1EE2B741" w14:textId="7A81C45B" w:rsidR="0B353A8E" w:rsidRDefault="0B353A8E" w:rsidP="0B353A8E"/>
          <w:p w14:paraId="6975A7A6" w14:textId="49AD409B" w:rsidR="0B353A8E" w:rsidRDefault="0B353A8E" w:rsidP="0B353A8E"/>
        </w:tc>
      </w:tr>
    </w:tbl>
    <w:p w14:paraId="20651FF9" w14:textId="16C9B3D0" w:rsidR="0435CB31" w:rsidRDefault="0435CB31" w:rsidP="0435CB31">
      <w:pPr>
        <w:jc w:val="center"/>
        <w:rPr>
          <w:b/>
          <w:bCs/>
          <w:sz w:val="32"/>
          <w:szCs w:val="32"/>
        </w:rPr>
      </w:pPr>
    </w:p>
    <w:p w14:paraId="6F581DE8" w14:textId="4B9EF2C8" w:rsidR="00CD47BF" w:rsidRDefault="7C8A4005" w:rsidP="4B24C533">
      <w:pPr>
        <w:jc w:val="center"/>
        <w:rPr>
          <w:sz w:val="32"/>
          <w:szCs w:val="32"/>
        </w:rPr>
      </w:pPr>
      <w:r w:rsidRPr="7C8A4005">
        <w:rPr>
          <w:b/>
          <w:bCs/>
          <w:sz w:val="32"/>
          <w:szCs w:val="32"/>
        </w:rPr>
        <w:t>Water Drop Station</w:t>
      </w:r>
      <w:r w:rsidRPr="7C8A4005">
        <w:rPr>
          <w:sz w:val="32"/>
          <w:szCs w:val="32"/>
        </w:rPr>
        <w:t xml:space="preserve"> </w:t>
      </w:r>
    </w:p>
    <w:p w14:paraId="2ECE4E1A" w14:textId="77777777" w:rsidR="00CD47BF" w:rsidRDefault="4B24C533">
      <w:pPr>
        <w:jc w:val="center"/>
      </w:pPr>
      <w:proofErr w:type="gramStart"/>
      <w:r>
        <w:t>Read through</w:t>
      </w:r>
      <w:proofErr w:type="gramEnd"/>
      <w:r>
        <w:t xml:space="preserve"> the infographics before beginning the activity.</w:t>
      </w:r>
    </w:p>
    <w:p w14:paraId="12CA917F" w14:textId="07E2AA10" w:rsidR="4B24C533" w:rsidRDefault="4B24C533" w:rsidP="4B24C533">
      <w:pPr>
        <w:jc w:val="center"/>
      </w:pPr>
    </w:p>
    <w:p w14:paraId="3FDF6B45" w14:textId="77777777" w:rsidR="00C3574E" w:rsidRDefault="7C8A4005" w:rsidP="00C3574E">
      <w:pPr>
        <w:numPr>
          <w:ilvl w:val="0"/>
          <w:numId w:val="12"/>
        </w:numPr>
      </w:pPr>
      <w:r>
        <w:t>Describe what happened when a drop of water was placed on a dry piece of spandex.</w:t>
      </w:r>
    </w:p>
    <w:p w14:paraId="516825FA" w14:textId="77777777" w:rsidR="00C3574E" w:rsidRDefault="00C3574E" w:rsidP="00C3574E"/>
    <w:p w14:paraId="605FDFAA" w14:textId="77777777" w:rsidR="00C3574E" w:rsidRDefault="00C3574E" w:rsidP="00C3574E"/>
    <w:p w14:paraId="3E87DFA6" w14:textId="77777777" w:rsidR="00C3574E" w:rsidRDefault="00C3574E" w:rsidP="00C3574E"/>
    <w:p w14:paraId="3ACF2EF6" w14:textId="225F5F80" w:rsidR="7C8A4005" w:rsidRDefault="7C8A4005" w:rsidP="00C3574E">
      <w:pPr>
        <w:numPr>
          <w:ilvl w:val="0"/>
          <w:numId w:val="12"/>
        </w:numPr>
      </w:pPr>
      <w:r>
        <w:t>Describe what happened when a drop of water was placed on a dry piece of cotton.</w:t>
      </w:r>
    </w:p>
    <w:p w14:paraId="7DEE7FCE" w14:textId="13A454C0" w:rsidR="7C8A4005" w:rsidRDefault="7C8A4005" w:rsidP="7C8A4005">
      <w:pPr>
        <w:spacing w:line="259" w:lineRule="auto"/>
      </w:pPr>
    </w:p>
    <w:p w14:paraId="0B692AEB" w14:textId="77777777" w:rsidR="00B13A15" w:rsidRDefault="00B13A15" w:rsidP="7C8A4005">
      <w:pPr>
        <w:spacing w:line="259" w:lineRule="auto"/>
      </w:pPr>
    </w:p>
    <w:p w14:paraId="062206D0" w14:textId="77777777" w:rsidR="00B13A15" w:rsidRDefault="00B13A15" w:rsidP="7C8A4005">
      <w:pPr>
        <w:spacing w:line="259" w:lineRule="auto"/>
      </w:pPr>
    </w:p>
    <w:p w14:paraId="23837A1C" w14:textId="6BED0241" w:rsidR="7C8A4005" w:rsidRDefault="0C2B0FB3" w:rsidP="0B353A8E">
      <w:pPr>
        <w:pStyle w:val="ListParagraph"/>
        <w:numPr>
          <w:ilvl w:val="0"/>
          <w:numId w:val="14"/>
        </w:numPr>
        <w:spacing w:line="259" w:lineRule="auto"/>
      </w:pPr>
      <w:r>
        <w:t>Which fabric is best for river rafting on a cold day based on evidence from this station?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2520"/>
        <w:gridCol w:w="6840"/>
      </w:tblGrid>
      <w:tr w:rsidR="0B353A8E" w14:paraId="354E869E" w14:textId="77777777" w:rsidTr="0C2B0FB3">
        <w:trPr>
          <w:trHeight w:val="300"/>
        </w:trPr>
        <w:tc>
          <w:tcPr>
            <w:tcW w:w="2520" w:type="dxa"/>
            <w:shd w:val="clear" w:color="auto" w:fill="DEEAF6" w:themeFill="accent1" w:themeFillTint="33"/>
          </w:tcPr>
          <w:p w14:paraId="3238A367" w14:textId="301852F9" w:rsidR="0B353A8E" w:rsidRDefault="0C2B0FB3" w:rsidP="0B353A8E">
            <w:r>
              <w:t>Claim: Which fabric?</w:t>
            </w:r>
          </w:p>
        </w:tc>
        <w:tc>
          <w:tcPr>
            <w:tcW w:w="6840" w:type="dxa"/>
            <w:shd w:val="clear" w:color="auto" w:fill="DEEAF6" w:themeFill="accent1" w:themeFillTint="33"/>
          </w:tcPr>
          <w:p w14:paraId="700B524C" w14:textId="4A63C20C" w:rsidR="0B353A8E" w:rsidRDefault="0B353A8E" w:rsidP="0B353A8E">
            <w:r>
              <w:t>Evidence: What data supports this claim?</w:t>
            </w:r>
          </w:p>
        </w:tc>
      </w:tr>
      <w:tr w:rsidR="0B353A8E" w14:paraId="1EC00514" w14:textId="77777777" w:rsidTr="0C2B0FB3">
        <w:trPr>
          <w:trHeight w:val="300"/>
        </w:trPr>
        <w:tc>
          <w:tcPr>
            <w:tcW w:w="2520" w:type="dxa"/>
          </w:tcPr>
          <w:p w14:paraId="09A4E19F" w14:textId="4C53A619" w:rsidR="0B353A8E" w:rsidRDefault="0B353A8E" w:rsidP="0B353A8E"/>
          <w:p w14:paraId="2B44CFE5" w14:textId="061D2BC7" w:rsidR="0B353A8E" w:rsidRDefault="0B353A8E" w:rsidP="0B353A8E"/>
        </w:tc>
        <w:tc>
          <w:tcPr>
            <w:tcW w:w="6840" w:type="dxa"/>
          </w:tcPr>
          <w:p w14:paraId="04FA4372" w14:textId="06F160CF" w:rsidR="0B353A8E" w:rsidRDefault="0B353A8E" w:rsidP="0B353A8E"/>
          <w:p w14:paraId="16CC69D4" w14:textId="39C07065" w:rsidR="0B353A8E" w:rsidRDefault="0B353A8E" w:rsidP="0B353A8E"/>
          <w:p w14:paraId="285F7F81" w14:textId="1D524528" w:rsidR="0B353A8E" w:rsidRDefault="0B353A8E" w:rsidP="0B353A8E"/>
        </w:tc>
      </w:tr>
    </w:tbl>
    <w:p w14:paraId="317D2EEF" w14:textId="5876E4EE" w:rsidR="7C8A4005" w:rsidRDefault="7C8A4005" w:rsidP="7C8A4005">
      <w:pPr>
        <w:spacing w:line="259" w:lineRule="auto"/>
      </w:pPr>
    </w:p>
    <w:p w14:paraId="77AF5093" w14:textId="74D808B2" w:rsidR="00CD47BF" w:rsidRDefault="0D50D65B" w:rsidP="0D50D65B">
      <w:pPr>
        <w:jc w:val="center"/>
        <w:rPr>
          <w:b/>
          <w:bCs/>
        </w:rPr>
      </w:pPr>
      <w:r w:rsidRPr="0D50D65B">
        <w:rPr>
          <w:b/>
          <w:bCs/>
          <w:sz w:val="32"/>
          <w:szCs w:val="32"/>
        </w:rPr>
        <w:lastRenderedPageBreak/>
        <w:t>Water Absorbency Station</w:t>
      </w:r>
    </w:p>
    <w:p w14:paraId="66204FF1" w14:textId="70DC1AAE" w:rsidR="00CD47BF" w:rsidRDefault="0D50D65B" w:rsidP="0D50D65B">
      <w:pPr>
        <w:jc w:val="center"/>
        <w:rPr>
          <w:b/>
          <w:bCs/>
        </w:rPr>
      </w:pPr>
      <w:proofErr w:type="gramStart"/>
      <w:r>
        <w:t>Read through</w:t>
      </w:r>
      <w:proofErr w:type="gramEnd"/>
      <w:r>
        <w:t xml:space="preserve"> the infographics before beginning the activity.</w:t>
      </w:r>
    </w:p>
    <w:tbl>
      <w:tblPr>
        <w:tblW w:w="9360" w:type="dxa"/>
        <w:jc w:val="center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1356"/>
        <w:gridCol w:w="2172"/>
        <w:gridCol w:w="2088"/>
        <w:gridCol w:w="1872"/>
        <w:gridCol w:w="1872"/>
      </w:tblGrid>
      <w:tr w:rsidR="00CD47BF" w14:paraId="3908B5E7" w14:textId="77777777" w:rsidTr="35345C29">
        <w:trPr>
          <w:trHeight w:val="300"/>
          <w:jc w:val="center"/>
        </w:trPr>
        <w:tc>
          <w:tcPr>
            <w:tcW w:w="1356" w:type="dxa"/>
            <w:shd w:val="clear" w:color="auto" w:fill="CFE2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1A0893" w14:textId="77777777" w:rsidR="00CD47BF" w:rsidRDefault="00E86BE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</w:rPr>
              <w:t>Material</w:t>
            </w:r>
          </w:p>
        </w:tc>
        <w:tc>
          <w:tcPr>
            <w:tcW w:w="2172" w:type="dxa"/>
            <w:shd w:val="clear" w:color="auto" w:fill="CFE2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7A4A90" w14:textId="77777777" w:rsidR="00CD47BF" w:rsidRDefault="00E86BE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</w:rPr>
              <w:t>Mass of Dry Material (grams)</w:t>
            </w:r>
          </w:p>
        </w:tc>
        <w:tc>
          <w:tcPr>
            <w:tcW w:w="2088" w:type="dxa"/>
            <w:shd w:val="clear" w:color="auto" w:fill="CFE2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80B31B" w14:textId="77777777" w:rsidR="00CD47BF" w:rsidRDefault="00E86BE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</w:rPr>
              <w:t>Mass of Wet Material (grams)</w:t>
            </w:r>
          </w:p>
        </w:tc>
        <w:tc>
          <w:tcPr>
            <w:tcW w:w="1872" w:type="dxa"/>
            <w:shd w:val="clear" w:color="auto" w:fill="CFE2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16F796" w14:textId="77777777" w:rsidR="00CD47BF" w:rsidRDefault="00E86BE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</w:rPr>
              <w:t>Mass of Water</w:t>
            </w:r>
          </w:p>
          <w:p w14:paraId="32CAA5C9" w14:textId="77777777" w:rsidR="00CD47BF" w:rsidRDefault="00E86BE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</w:rPr>
              <w:t>(grams)</w:t>
            </w:r>
          </w:p>
        </w:tc>
        <w:tc>
          <w:tcPr>
            <w:tcW w:w="1872" w:type="dxa"/>
            <w:shd w:val="clear" w:color="auto" w:fill="CFE2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A7B47" w14:textId="0ECE4CA2" w:rsidR="35345C29" w:rsidRDefault="35345C29" w:rsidP="35345C29">
            <w:pPr>
              <w:rPr>
                <w:b/>
                <w:bCs/>
              </w:rPr>
            </w:pPr>
            <w:r w:rsidRPr="35345C29">
              <w:rPr>
                <w:b/>
                <w:bCs/>
              </w:rPr>
              <w:t>Percent Change</w:t>
            </w:r>
          </w:p>
          <w:p w14:paraId="3B7DD2BE" w14:textId="4241AAA6" w:rsidR="35345C29" w:rsidRDefault="35345C29" w:rsidP="35345C29">
            <w:pPr>
              <w:rPr>
                <w:b/>
                <w:bCs/>
              </w:rPr>
            </w:pPr>
            <w:r w:rsidRPr="35345C29">
              <w:rPr>
                <w:b/>
                <w:bCs/>
              </w:rPr>
              <w:t>(%)</w:t>
            </w:r>
          </w:p>
        </w:tc>
      </w:tr>
      <w:tr w:rsidR="00CD47BF" w14:paraId="17333356" w14:textId="77777777" w:rsidTr="35345C29">
        <w:trPr>
          <w:trHeight w:val="300"/>
          <w:jc w:val="center"/>
        </w:trPr>
        <w:tc>
          <w:tcPr>
            <w:tcW w:w="135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BBD62B" w14:textId="77777777" w:rsidR="00CD47BF" w:rsidRDefault="00E86BE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</w:rPr>
              <w:t>Spandex</w:t>
            </w:r>
          </w:p>
        </w:tc>
        <w:tc>
          <w:tcPr>
            <w:tcW w:w="21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BF0D7D" w14:textId="77777777" w:rsidR="00CD47BF" w:rsidRDefault="00CD47B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</w:p>
        </w:tc>
        <w:tc>
          <w:tcPr>
            <w:tcW w:w="208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62F1B3" w14:textId="77777777" w:rsidR="00CD47BF" w:rsidRDefault="00CD47B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F2C34E" w14:textId="77777777" w:rsidR="00CD47BF" w:rsidRDefault="00CD47B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EE0BB3" w14:textId="4D1F2D03" w:rsidR="35345C29" w:rsidRDefault="35345C29" w:rsidP="35345C29">
            <w:pPr>
              <w:rPr>
                <w:b/>
                <w:bCs/>
              </w:rPr>
            </w:pPr>
          </w:p>
        </w:tc>
      </w:tr>
      <w:tr w:rsidR="00CD47BF" w14:paraId="01F540E5" w14:textId="77777777" w:rsidTr="35345C29">
        <w:trPr>
          <w:trHeight w:val="300"/>
          <w:jc w:val="center"/>
        </w:trPr>
        <w:tc>
          <w:tcPr>
            <w:tcW w:w="135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A6E98B" w14:textId="77777777" w:rsidR="00CD47BF" w:rsidRDefault="00E86BE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</w:rPr>
              <w:t>Cotton</w:t>
            </w:r>
          </w:p>
        </w:tc>
        <w:tc>
          <w:tcPr>
            <w:tcW w:w="21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0A4E5D" w14:textId="77777777" w:rsidR="00CD47BF" w:rsidRDefault="00CD47B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</w:p>
        </w:tc>
        <w:tc>
          <w:tcPr>
            <w:tcW w:w="208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219836" w14:textId="77777777" w:rsidR="00CD47BF" w:rsidRDefault="00CD47B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6FEF7D" w14:textId="77777777" w:rsidR="00CD47BF" w:rsidRDefault="00CD47B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9C544C" w14:textId="20CB4F98" w:rsidR="35345C29" w:rsidRDefault="35345C29" w:rsidP="35345C29">
            <w:pPr>
              <w:rPr>
                <w:b/>
                <w:bCs/>
              </w:rPr>
            </w:pPr>
          </w:p>
        </w:tc>
      </w:tr>
    </w:tbl>
    <w:p w14:paraId="7194DBDC" w14:textId="77777777" w:rsidR="00CD47BF" w:rsidRDefault="00CD47BF">
      <w:pPr>
        <w:rPr>
          <w:b/>
        </w:rPr>
      </w:pPr>
    </w:p>
    <w:p w14:paraId="769D0D3C" w14:textId="5277CA8B" w:rsidR="00CD47BF" w:rsidRDefault="3327C54C">
      <w:r>
        <w:t xml:space="preserve">Define the following using the infographic: </w:t>
      </w:r>
    </w:p>
    <w:tbl>
      <w:tblPr>
        <w:tblStyle w:val="a3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950"/>
        <w:gridCol w:w="7410"/>
      </w:tblGrid>
      <w:tr w:rsidR="00CD47BF" w14:paraId="57FE0BA2" w14:textId="77777777" w:rsidTr="4B24C533">
        <w:tc>
          <w:tcPr>
            <w:tcW w:w="1950" w:type="dxa"/>
            <w:shd w:val="clear" w:color="auto" w:fill="BDD6EE" w:themeFill="accent1" w:themeFillTint="6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D4E2AC" w14:textId="77777777" w:rsidR="00CD47BF" w:rsidRDefault="00E86BE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</w:rPr>
              <w:t>Hydrophobic</w:t>
            </w:r>
          </w:p>
        </w:tc>
        <w:tc>
          <w:tcPr>
            <w:tcW w:w="74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CD245A" w14:textId="77777777" w:rsidR="00CD47BF" w:rsidRDefault="00CD47B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</w:p>
        </w:tc>
      </w:tr>
      <w:tr w:rsidR="00CD47BF" w14:paraId="5733BC17" w14:textId="77777777" w:rsidTr="4B24C533">
        <w:tc>
          <w:tcPr>
            <w:tcW w:w="1950" w:type="dxa"/>
            <w:shd w:val="clear" w:color="auto" w:fill="BDD6EE" w:themeFill="accent1" w:themeFillTint="6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2A37C" w14:textId="77777777" w:rsidR="00CD47BF" w:rsidRDefault="00E86BE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</w:rPr>
              <w:t>Hydrophilic</w:t>
            </w:r>
          </w:p>
        </w:tc>
        <w:tc>
          <w:tcPr>
            <w:tcW w:w="74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31BE67" w14:textId="77777777" w:rsidR="00CD47BF" w:rsidRDefault="00CD47B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</w:p>
        </w:tc>
      </w:tr>
    </w:tbl>
    <w:p w14:paraId="36FEB5B0" w14:textId="77777777" w:rsidR="00CD47BF" w:rsidRDefault="00CD47BF">
      <w:pPr>
        <w:rPr>
          <w:b/>
        </w:rPr>
      </w:pPr>
    </w:p>
    <w:p w14:paraId="3D6832EB" w14:textId="73BFF7CB" w:rsidR="00CD47BF" w:rsidRDefault="67BA81F2">
      <w:pPr>
        <w:numPr>
          <w:ilvl w:val="0"/>
          <w:numId w:val="15"/>
        </w:numPr>
      </w:pPr>
      <w:r>
        <w:t xml:space="preserve">Based on how much water the spandex absorbed, explain why the molecular structure of the NH group of the spandex gives it a repellent (hydrophobic) function. </w:t>
      </w:r>
    </w:p>
    <w:p w14:paraId="30D7AA69" w14:textId="77777777" w:rsidR="00CD47BF" w:rsidRDefault="00CD47BF"/>
    <w:p w14:paraId="7196D064" w14:textId="77777777" w:rsidR="00CD47BF" w:rsidRDefault="00CD47BF"/>
    <w:p w14:paraId="34FF1C98" w14:textId="77777777" w:rsidR="00CD47BF" w:rsidRDefault="00CD47BF"/>
    <w:p w14:paraId="6D072C0D" w14:textId="77777777" w:rsidR="00CD47BF" w:rsidRDefault="00CD47BF"/>
    <w:p w14:paraId="48A21919" w14:textId="55D4609B" w:rsidR="00CD47BF" w:rsidRDefault="67BA81F2" w:rsidP="67BA81F2">
      <w:pPr>
        <w:numPr>
          <w:ilvl w:val="0"/>
          <w:numId w:val="21"/>
        </w:numPr>
      </w:pPr>
      <w:r>
        <w:t xml:space="preserve">What function do you think the OH- group of the cotton molecules </w:t>
      </w:r>
      <w:proofErr w:type="gramStart"/>
      <w:r>
        <w:t>serves</w:t>
      </w:r>
      <w:proofErr w:type="gramEnd"/>
      <w:r>
        <w:t xml:space="preserve"> based on evidence from the absorbency test? </w:t>
      </w:r>
    </w:p>
    <w:p w14:paraId="6BD18F9B" w14:textId="77777777" w:rsidR="00CD47BF" w:rsidRDefault="00CD47BF"/>
    <w:p w14:paraId="238601FE" w14:textId="77777777" w:rsidR="00CD47BF" w:rsidRDefault="00CD47BF"/>
    <w:p w14:paraId="5B08B5D1" w14:textId="17350912" w:rsidR="00CD47BF" w:rsidRDefault="00CD47BF" w:rsidP="0435CB31"/>
    <w:p w14:paraId="5D3ED94F" w14:textId="77777777" w:rsidR="00CD47BF" w:rsidRDefault="00E86BE1">
      <w:pPr>
        <w:numPr>
          <w:ilvl w:val="0"/>
          <w:numId w:val="20"/>
        </w:numPr>
      </w:pPr>
      <w:r>
        <w:t>Based on your observations, what are the benefits of spandex in water activities?</w:t>
      </w:r>
    </w:p>
    <w:p w14:paraId="16DEB4AB" w14:textId="77777777" w:rsidR="00CD47BF" w:rsidRDefault="00CD47BF"/>
    <w:p w14:paraId="0AD9C6F4" w14:textId="77777777" w:rsidR="00CD47BF" w:rsidRDefault="00CD47BF"/>
    <w:p w14:paraId="31638711" w14:textId="2D4D2CC7" w:rsidR="0D50D65B" w:rsidRDefault="0C2B0FB3" w:rsidP="0B353A8E">
      <w:pPr>
        <w:pStyle w:val="ListParagraph"/>
        <w:numPr>
          <w:ilvl w:val="0"/>
          <w:numId w:val="14"/>
        </w:numPr>
      </w:pPr>
      <w:r>
        <w:t>Which fabric is best for river rafting on a cold day based on evidence from this station?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2520"/>
        <w:gridCol w:w="6840"/>
      </w:tblGrid>
      <w:tr w:rsidR="0B353A8E" w14:paraId="5A276F46" w14:textId="77777777" w:rsidTr="0C2B0FB3">
        <w:trPr>
          <w:trHeight w:val="300"/>
        </w:trPr>
        <w:tc>
          <w:tcPr>
            <w:tcW w:w="2520" w:type="dxa"/>
            <w:shd w:val="clear" w:color="auto" w:fill="DEEAF6" w:themeFill="accent1" w:themeFillTint="33"/>
          </w:tcPr>
          <w:p w14:paraId="048574A7" w14:textId="4E593BD3" w:rsidR="0B353A8E" w:rsidRDefault="0C2B0FB3" w:rsidP="0B353A8E">
            <w:r>
              <w:t>Claim: Which fabric?</w:t>
            </w:r>
          </w:p>
        </w:tc>
        <w:tc>
          <w:tcPr>
            <w:tcW w:w="6840" w:type="dxa"/>
            <w:shd w:val="clear" w:color="auto" w:fill="DEEAF6" w:themeFill="accent1" w:themeFillTint="33"/>
          </w:tcPr>
          <w:p w14:paraId="6746F3BD" w14:textId="4A63C20C" w:rsidR="0B353A8E" w:rsidRDefault="0B353A8E" w:rsidP="0B353A8E">
            <w:r>
              <w:t>Evidence: What data supports this claim?</w:t>
            </w:r>
          </w:p>
        </w:tc>
      </w:tr>
      <w:tr w:rsidR="0B353A8E" w14:paraId="7C806873" w14:textId="77777777" w:rsidTr="0C2B0FB3">
        <w:trPr>
          <w:trHeight w:val="300"/>
        </w:trPr>
        <w:tc>
          <w:tcPr>
            <w:tcW w:w="2520" w:type="dxa"/>
          </w:tcPr>
          <w:p w14:paraId="3BAE91EB" w14:textId="4C53A619" w:rsidR="0B353A8E" w:rsidRDefault="0B353A8E" w:rsidP="0B353A8E"/>
          <w:p w14:paraId="4C78CAD2" w14:textId="45F3B96B" w:rsidR="0B353A8E" w:rsidRDefault="0B353A8E" w:rsidP="0B353A8E"/>
          <w:p w14:paraId="038C0046" w14:textId="3C00D1E0" w:rsidR="0B353A8E" w:rsidRDefault="0B353A8E" w:rsidP="0B353A8E"/>
        </w:tc>
        <w:tc>
          <w:tcPr>
            <w:tcW w:w="6840" w:type="dxa"/>
          </w:tcPr>
          <w:p w14:paraId="56965A7C" w14:textId="0207AF74" w:rsidR="0B353A8E" w:rsidRDefault="0B353A8E" w:rsidP="0B353A8E"/>
        </w:tc>
      </w:tr>
    </w:tbl>
    <w:p w14:paraId="6E1831B3" w14:textId="57E5C909" w:rsidR="00CD47BF" w:rsidRDefault="00CD47BF" w:rsidP="00BD08AC">
      <w:pPr>
        <w:rPr>
          <w:b/>
          <w:bCs/>
        </w:rPr>
      </w:pPr>
    </w:p>
    <w:p w14:paraId="3F1E2755" w14:textId="71D49537" w:rsidR="00CD47BF" w:rsidRDefault="08B46C4F" w:rsidP="4B24C533">
      <w:pPr>
        <w:jc w:val="center"/>
        <w:rPr>
          <w:b/>
          <w:bCs/>
          <w:sz w:val="32"/>
          <w:szCs w:val="32"/>
        </w:rPr>
      </w:pPr>
      <w:r w:rsidRPr="08B46C4F">
        <w:rPr>
          <w:b/>
          <w:bCs/>
          <w:sz w:val="32"/>
          <w:szCs w:val="32"/>
        </w:rPr>
        <w:t xml:space="preserve">Chemical Composition &amp; Hydrogen Bonding Station: </w:t>
      </w:r>
    </w:p>
    <w:p w14:paraId="6BB1A4AD" w14:textId="77777777" w:rsidR="00CD47BF" w:rsidRDefault="00E86BE1">
      <w:pPr>
        <w:jc w:val="center"/>
        <w:rPr>
          <w:b/>
        </w:rPr>
      </w:pPr>
      <w:proofErr w:type="gramStart"/>
      <w:r>
        <w:t>Read through</w:t>
      </w:r>
      <w:proofErr w:type="gramEnd"/>
      <w:r>
        <w:t xml:space="preserve"> the infographics before beginning the activity.</w:t>
      </w:r>
    </w:p>
    <w:p w14:paraId="54E11D2A" w14:textId="77777777" w:rsidR="00CD47BF" w:rsidRDefault="00CD47BF">
      <w:pPr>
        <w:jc w:val="center"/>
        <w:rPr>
          <w:b/>
        </w:rPr>
      </w:pPr>
    </w:p>
    <w:p w14:paraId="58E9A584" w14:textId="25156BB8" w:rsidR="00CD47BF" w:rsidRDefault="4B24C533">
      <w:pPr>
        <w:numPr>
          <w:ilvl w:val="0"/>
          <w:numId w:val="19"/>
        </w:numPr>
      </w:pPr>
      <w:r>
        <w:t xml:space="preserve">What are the </w:t>
      </w:r>
      <w:r w:rsidRPr="4B24C533">
        <w:rPr>
          <w:u w:val="single"/>
        </w:rPr>
        <w:t>similarities</w:t>
      </w:r>
      <w:r>
        <w:t xml:space="preserve"> between the chemical composition of Spandex and Cotton?</w:t>
      </w:r>
    </w:p>
    <w:p w14:paraId="31126E5D" w14:textId="77777777" w:rsidR="00CD47BF" w:rsidRDefault="00CD47BF"/>
    <w:p w14:paraId="49E398E2" w14:textId="73F960A5" w:rsidR="00CD47BF" w:rsidRDefault="00CD47BF" w:rsidP="0435CB31"/>
    <w:p w14:paraId="16287F21" w14:textId="77777777" w:rsidR="00CD47BF" w:rsidRDefault="00CD47BF"/>
    <w:p w14:paraId="6E3ACFBE" w14:textId="77777777" w:rsidR="00CD47BF" w:rsidRDefault="00E86BE1">
      <w:pPr>
        <w:numPr>
          <w:ilvl w:val="0"/>
          <w:numId w:val="8"/>
        </w:numPr>
      </w:pPr>
      <w:r>
        <w:t xml:space="preserve">What are the </w:t>
      </w:r>
      <w:r>
        <w:rPr>
          <w:u w:val="single"/>
        </w:rPr>
        <w:t>differences</w:t>
      </w:r>
      <w:r>
        <w:t xml:space="preserve"> between the chemical composition of Spandex and Cotton? </w:t>
      </w:r>
    </w:p>
    <w:p w14:paraId="384BA73E" w14:textId="065F082A" w:rsidR="00CD47BF" w:rsidRDefault="00CD47BF" w:rsidP="0435CB31"/>
    <w:p w14:paraId="34B3F2EB" w14:textId="77777777" w:rsidR="00CD47BF" w:rsidRDefault="00CD47BF"/>
    <w:p w14:paraId="779B2D01" w14:textId="7341A346" w:rsidR="08B46C4F" w:rsidRDefault="0435CB31" w:rsidP="08B46C4F">
      <w:pPr>
        <w:pStyle w:val="ListParagraph"/>
        <w:numPr>
          <w:ilvl w:val="0"/>
          <w:numId w:val="1"/>
        </w:numPr>
        <w:spacing w:line="259" w:lineRule="auto"/>
      </w:pPr>
      <w:r>
        <w:t xml:space="preserve">How many water molecules were placed on the cellulose model? ________ </w:t>
      </w:r>
    </w:p>
    <w:p w14:paraId="08334752" w14:textId="4C142439" w:rsidR="08B46C4F" w:rsidRDefault="08B46C4F" w:rsidP="0435CB31">
      <w:pPr>
        <w:spacing w:line="259" w:lineRule="auto"/>
      </w:pPr>
    </w:p>
    <w:p w14:paraId="44EB6079" w14:textId="7121E791" w:rsidR="08B46C4F" w:rsidRDefault="0435CB31" w:rsidP="08B46C4F">
      <w:pPr>
        <w:pStyle w:val="ListParagraph"/>
        <w:numPr>
          <w:ilvl w:val="0"/>
          <w:numId w:val="1"/>
        </w:numPr>
        <w:spacing w:line="259" w:lineRule="auto"/>
      </w:pPr>
      <w:r>
        <w:t>How many were placed on the spandex model? ________</w:t>
      </w:r>
    </w:p>
    <w:p w14:paraId="18782B6E" w14:textId="103E5503" w:rsidR="3256594E" w:rsidRDefault="3256594E" w:rsidP="232CF04B"/>
    <w:p w14:paraId="1C456E9E" w14:textId="7DDA45AF" w:rsidR="3256594E" w:rsidRPr="00B13A15" w:rsidRDefault="232CF04B" w:rsidP="47CCA1AE">
      <w:pPr>
        <w:numPr>
          <w:ilvl w:val="0"/>
          <w:numId w:val="18"/>
        </w:numPr>
      </w:pPr>
      <w:r w:rsidRPr="00B13A15">
        <w:t xml:space="preserve">How does the structure of the Cotton affect its ability to absorb water? </w:t>
      </w:r>
    </w:p>
    <w:p w14:paraId="1A8B2142" w14:textId="61215C21" w:rsidR="232CF04B" w:rsidRPr="00B13A15" w:rsidRDefault="232CF04B" w:rsidP="232CF04B"/>
    <w:p w14:paraId="0E273309" w14:textId="6E084562" w:rsidR="232CF04B" w:rsidRPr="00B13A15" w:rsidRDefault="232CF04B" w:rsidP="232CF04B"/>
    <w:p w14:paraId="4B83AFAA" w14:textId="379C3C1F" w:rsidR="0C2B0FB3" w:rsidRPr="00B13A15" w:rsidRDefault="0C2B0FB3" w:rsidP="0C2B0FB3"/>
    <w:p w14:paraId="2AB6B314" w14:textId="52809E47" w:rsidR="232CF04B" w:rsidRPr="00B13A15" w:rsidRDefault="232CF04B" w:rsidP="232CF04B">
      <w:pPr>
        <w:numPr>
          <w:ilvl w:val="0"/>
          <w:numId w:val="18"/>
        </w:numPr>
      </w:pPr>
      <w:r w:rsidRPr="00B13A15">
        <w:t>How does the structure of the Spandex affect its ability to absorb water?</w:t>
      </w:r>
    </w:p>
    <w:p w14:paraId="64C7A7B2" w14:textId="3DE0D5E0" w:rsidR="3256594E" w:rsidRDefault="3256594E" w:rsidP="3256594E"/>
    <w:p w14:paraId="09F7DCDC" w14:textId="438FC957" w:rsidR="3256594E" w:rsidRDefault="3256594E" w:rsidP="3256594E"/>
    <w:p w14:paraId="597EDA57" w14:textId="5548F8F9" w:rsidR="0C2B0FB3" w:rsidRDefault="0C2B0FB3" w:rsidP="0C2B0FB3"/>
    <w:p w14:paraId="10BE3100" w14:textId="26AB05C8" w:rsidR="0B353A8E" w:rsidRDefault="0C2B0FB3" w:rsidP="0B353A8E">
      <w:pPr>
        <w:pStyle w:val="ListParagraph"/>
        <w:numPr>
          <w:ilvl w:val="0"/>
          <w:numId w:val="14"/>
        </w:numPr>
      </w:pPr>
      <w:r>
        <w:t>Which fabric is best based on evidence from this station?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2520"/>
        <w:gridCol w:w="6840"/>
      </w:tblGrid>
      <w:tr w:rsidR="0B353A8E" w14:paraId="3D7C4792" w14:textId="77777777" w:rsidTr="0C2B0FB3">
        <w:trPr>
          <w:trHeight w:val="300"/>
        </w:trPr>
        <w:tc>
          <w:tcPr>
            <w:tcW w:w="2520" w:type="dxa"/>
            <w:shd w:val="clear" w:color="auto" w:fill="DEEAF6" w:themeFill="accent1" w:themeFillTint="33"/>
          </w:tcPr>
          <w:p w14:paraId="7CC753B7" w14:textId="0D012E2B" w:rsidR="0B353A8E" w:rsidRDefault="0C2B0FB3" w:rsidP="0B353A8E">
            <w:r>
              <w:t>Claim: Which fabric?</w:t>
            </w:r>
          </w:p>
        </w:tc>
        <w:tc>
          <w:tcPr>
            <w:tcW w:w="6840" w:type="dxa"/>
            <w:shd w:val="clear" w:color="auto" w:fill="DEEAF6" w:themeFill="accent1" w:themeFillTint="33"/>
          </w:tcPr>
          <w:p w14:paraId="25970795" w14:textId="4A63C20C" w:rsidR="0B353A8E" w:rsidRDefault="0B353A8E" w:rsidP="0B353A8E">
            <w:r>
              <w:t>Evidence: What data supports this claim?</w:t>
            </w:r>
          </w:p>
        </w:tc>
      </w:tr>
      <w:tr w:rsidR="0B353A8E" w14:paraId="7B6B5381" w14:textId="77777777" w:rsidTr="0C2B0FB3">
        <w:trPr>
          <w:trHeight w:val="300"/>
        </w:trPr>
        <w:tc>
          <w:tcPr>
            <w:tcW w:w="2520" w:type="dxa"/>
          </w:tcPr>
          <w:p w14:paraId="610DAEE7" w14:textId="4C53A619" w:rsidR="0B353A8E" w:rsidRDefault="0B353A8E" w:rsidP="0B353A8E"/>
          <w:p w14:paraId="46208CDD" w14:textId="5B2C73C6" w:rsidR="0B353A8E" w:rsidRDefault="0B353A8E" w:rsidP="0B353A8E"/>
          <w:p w14:paraId="19B5AABF" w14:textId="7E1B4B38" w:rsidR="0B353A8E" w:rsidRDefault="0B353A8E" w:rsidP="0B353A8E"/>
        </w:tc>
        <w:tc>
          <w:tcPr>
            <w:tcW w:w="6840" w:type="dxa"/>
          </w:tcPr>
          <w:p w14:paraId="5AFA5343" w14:textId="0207AF74" w:rsidR="0B353A8E" w:rsidRDefault="0B353A8E" w:rsidP="0B353A8E"/>
        </w:tc>
      </w:tr>
    </w:tbl>
    <w:p w14:paraId="06971CD3" w14:textId="414CE287" w:rsidR="00CD47BF" w:rsidRDefault="00CD47BF" w:rsidP="0D50D65B"/>
    <w:p w14:paraId="29E59DC1" w14:textId="24F5092B" w:rsidR="00CD47BF" w:rsidRDefault="4B24C533" w:rsidP="4B24C533">
      <w:pPr>
        <w:jc w:val="center"/>
        <w:rPr>
          <w:b/>
          <w:bCs/>
          <w:sz w:val="32"/>
          <w:szCs w:val="32"/>
        </w:rPr>
      </w:pPr>
      <w:r w:rsidRPr="4B24C533">
        <w:rPr>
          <w:b/>
          <w:bCs/>
          <w:sz w:val="32"/>
          <w:szCs w:val="32"/>
        </w:rPr>
        <w:t>Evaporative Cooling Station</w:t>
      </w:r>
    </w:p>
    <w:p w14:paraId="289600EB" w14:textId="77777777" w:rsidR="00CD47BF" w:rsidRDefault="00E86BE1">
      <w:pPr>
        <w:jc w:val="center"/>
        <w:rPr>
          <w:b/>
        </w:rPr>
      </w:pPr>
      <w:proofErr w:type="gramStart"/>
      <w:r>
        <w:t>Read through</w:t>
      </w:r>
      <w:proofErr w:type="gramEnd"/>
      <w:r>
        <w:t xml:space="preserve"> the infographics before beginning the activity.</w:t>
      </w:r>
    </w:p>
    <w:p w14:paraId="2A1F701D" w14:textId="77777777" w:rsidR="00CD47BF" w:rsidRDefault="00CD47BF"/>
    <w:p w14:paraId="0099E268" w14:textId="77777777" w:rsidR="00CD47BF" w:rsidRDefault="00E86BE1">
      <w:r>
        <w:t>Temperature of the air   _________________ degrees Celsius</w:t>
      </w:r>
    </w:p>
    <w:p w14:paraId="03EFCA41" w14:textId="77777777" w:rsidR="00CD47BF" w:rsidRDefault="00CD47BF"/>
    <w:p w14:paraId="7F3F7E88" w14:textId="77777777" w:rsidR="00CD47BF" w:rsidRDefault="00E86BE1">
      <w:r>
        <w:t>Temperature of saturated spandex_______________ degrees Celsius</w:t>
      </w:r>
    </w:p>
    <w:p w14:paraId="5B95CD12" w14:textId="2481A326" w:rsidR="00CD47BF" w:rsidRDefault="00CD47BF" w:rsidP="0435CB31"/>
    <w:p w14:paraId="20245C1E" w14:textId="77777777" w:rsidR="00CD47BF" w:rsidRDefault="00E86BE1">
      <w:r>
        <w:t>Temperature of saturated cotton_________________ degrees Celsius</w:t>
      </w:r>
    </w:p>
    <w:p w14:paraId="5220BBB2" w14:textId="77777777" w:rsidR="00CD47BF" w:rsidRDefault="00CD47BF"/>
    <w:p w14:paraId="6D9C8D39" w14:textId="33AD79C2" w:rsidR="00CD47BF" w:rsidRDefault="00CD47BF" w:rsidP="41D2E7FA"/>
    <w:p w14:paraId="7E814308" w14:textId="161F2F04" w:rsidR="52026F53" w:rsidRDefault="41D2E7FA" w:rsidP="41D2E7FA">
      <w:pPr>
        <w:numPr>
          <w:ilvl w:val="0"/>
          <w:numId w:val="16"/>
        </w:numPr>
      </w:pPr>
      <w:r>
        <w:t>What happens to your body temperature as water evaporates off of your clothes?</w:t>
      </w:r>
    </w:p>
    <w:p w14:paraId="775AE3F4" w14:textId="7EA0B2BA" w:rsidR="52026F53" w:rsidRDefault="52026F53" w:rsidP="52026F53"/>
    <w:p w14:paraId="121FD38A" w14:textId="488DC223" w:rsidR="00CD47BF" w:rsidRDefault="00CD47BF" w:rsidP="4B24C533"/>
    <w:p w14:paraId="3BAA774B" w14:textId="3D012330" w:rsidR="0B353A8E" w:rsidRDefault="0B353A8E" w:rsidP="0B353A8E"/>
    <w:p w14:paraId="6D94100B" w14:textId="77777777" w:rsidR="00BD08AC" w:rsidRDefault="00BD08AC" w:rsidP="4B24C533"/>
    <w:p w14:paraId="2990EA8A" w14:textId="0AB3DB61" w:rsidR="00BD08AC" w:rsidRDefault="0C2B0FB3" w:rsidP="0B353A8E">
      <w:pPr>
        <w:pStyle w:val="ListParagraph"/>
        <w:numPr>
          <w:ilvl w:val="0"/>
          <w:numId w:val="14"/>
        </w:numPr>
      </w:pPr>
      <w:r>
        <w:t>Which fabric is best for river rafting on a cold day based on evidence from this station?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2520"/>
        <w:gridCol w:w="6840"/>
      </w:tblGrid>
      <w:tr w:rsidR="0B353A8E" w14:paraId="2E1E9991" w14:textId="77777777" w:rsidTr="0C2B0FB3">
        <w:trPr>
          <w:trHeight w:val="300"/>
        </w:trPr>
        <w:tc>
          <w:tcPr>
            <w:tcW w:w="2520" w:type="dxa"/>
            <w:shd w:val="clear" w:color="auto" w:fill="DEEAF6" w:themeFill="accent1" w:themeFillTint="33"/>
          </w:tcPr>
          <w:p w14:paraId="703B0385" w14:textId="64083097" w:rsidR="0B353A8E" w:rsidRDefault="0C2B0FB3" w:rsidP="0B353A8E">
            <w:r>
              <w:t>Claim: Which fabric?</w:t>
            </w:r>
          </w:p>
        </w:tc>
        <w:tc>
          <w:tcPr>
            <w:tcW w:w="6840" w:type="dxa"/>
            <w:shd w:val="clear" w:color="auto" w:fill="DEEAF6" w:themeFill="accent1" w:themeFillTint="33"/>
          </w:tcPr>
          <w:p w14:paraId="16C0D685" w14:textId="4A63C20C" w:rsidR="0B353A8E" w:rsidRDefault="0B353A8E" w:rsidP="0B353A8E">
            <w:r>
              <w:t>Evidence: What data supports this claim?</w:t>
            </w:r>
          </w:p>
        </w:tc>
      </w:tr>
      <w:tr w:rsidR="0B353A8E" w14:paraId="5F90967C" w14:textId="77777777" w:rsidTr="0C2B0FB3">
        <w:trPr>
          <w:trHeight w:val="300"/>
        </w:trPr>
        <w:tc>
          <w:tcPr>
            <w:tcW w:w="2520" w:type="dxa"/>
          </w:tcPr>
          <w:p w14:paraId="7FF6EE47" w14:textId="4C53A619" w:rsidR="0B353A8E" w:rsidRDefault="0B353A8E" w:rsidP="0B353A8E"/>
          <w:p w14:paraId="3AD7D796" w14:textId="061D2BC7" w:rsidR="0B353A8E" w:rsidRDefault="0B353A8E" w:rsidP="0B353A8E"/>
        </w:tc>
        <w:tc>
          <w:tcPr>
            <w:tcW w:w="6840" w:type="dxa"/>
          </w:tcPr>
          <w:p w14:paraId="2EDBEF55" w14:textId="0207AF74" w:rsidR="0B353A8E" w:rsidRDefault="0B353A8E" w:rsidP="0B353A8E"/>
        </w:tc>
      </w:tr>
    </w:tbl>
    <w:p w14:paraId="1A69565D" w14:textId="15DBA908" w:rsidR="00BD08AC" w:rsidRDefault="00BD08AC" w:rsidP="0B353A8E"/>
    <w:p w14:paraId="268BFA83" w14:textId="427ED52B" w:rsidR="0435CB31" w:rsidRDefault="0435CB31" w:rsidP="0435CB31">
      <w:pPr>
        <w:jc w:val="center"/>
        <w:rPr>
          <w:b/>
          <w:bCs/>
          <w:sz w:val="32"/>
          <w:szCs w:val="32"/>
        </w:rPr>
      </w:pPr>
    </w:p>
    <w:p w14:paraId="3E7FDC0E" w14:textId="0DB78FAD" w:rsidR="0435CB31" w:rsidRDefault="0435CB31" w:rsidP="0435CB31">
      <w:pPr>
        <w:jc w:val="center"/>
        <w:rPr>
          <w:b/>
          <w:bCs/>
          <w:sz w:val="32"/>
          <w:szCs w:val="32"/>
        </w:rPr>
      </w:pPr>
    </w:p>
    <w:p w14:paraId="5B5ED6CC" w14:textId="02207C65" w:rsidR="0435CB31" w:rsidRDefault="0435CB31" w:rsidP="0435CB31">
      <w:pPr>
        <w:jc w:val="center"/>
        <w:rPr>
          <w:b/>
          <w:bCs/>
          <w:sz w:val="32"/>
          <w:szCs w:val="32"/>
        </w:rPr>
      </w:pPr>
    </w:p>
    <w:p w14:paraId="2825F809" w14:textId="543CA362" w:rsidR="0435CB31" w:rsidRDefault="0435CB31" w:rsidP="0435CB31">
      <w:pPr>
        <w:jc w:val="center"/>
        <w:rPr>
          <w:b/>
          <w:bCs/>
          <w:sz w:val="32"/>
          <w:szCs w:val="32"/>
        </w:rPr>
      </w:pPr>
    </w:p>
    <w:p w14:paraId="1EDFB981" w14:textId="77777777" w:rsidR="008A37F1" w:rsidRDefault="008A37F1" w:rsidP="0435CB31">
      <w:pPr>
        <w:jc w:val="center"/>
        <w:rPr>
          <w:b/>
          <w:bCs/>
          <w:sz w:val="32"/>
          <w:szCs w:val="32"/>
        </w:rPr>
      </w:pPr>
    </w:p>
    <w:p w14:paraId="28C7F1A8" w14:textId="77777777" w:rsidR="008A37F1" w:rsidRDefault="008A37F1" w:rsidP="0435CB31">
      <w:pPr>
        <w:jc w:val="center"/>
        <w:rPr>
          <w:b/>
          <w:bCs/>
          <w:sz w:val="32"/>
          <w:szCs w:val="32"/>
        </w:rPr>
      </w:pPr>
    </w:p>
    <w:p w14:paraId="21DB9EF3" w14:textId="38283CC1" w:rsidR="04C8024A" w:rsidRDefault="04C8024A" w:rsidP="04C8024A">
      <w:pPr>
        <w:jc w:val="center"/>
        <w:rPr>
          <w:b/>
          <w:bCs/>
          <w:sz w:val="32"/>
          <w:szCs w:val="32"/>
        </w:rPr>
      </w:pPr>
    </w:p>
    <w:p w14:paraId="4F3C086A" w14:textId="0B44FE0E" w:rsidR="00CD47BF" w:rsidRDefault="3918908E" w:rsidP="4B24C533">
      <w:pPr>
        <w:jc w:val="center"/>
        <w:rPr>
          <w:b/>
          <w:bCs/>
          <w:sz w:val="32"/>
          <w:szCs w:val="32"/>
        </w:rPr>
      </w:pPr>
      <w:r w:rsidRPr="3918908E">
        <w:rPr>
          <w:b/>
          <w:bCs/>
          <w:sz w:val="32"/>
          <w:szCs w:val="32"/>
        </w:rPr>
        <w:lastRenderedPageBreak/>
        <w:t>Burn Test Station</w:t>
      </w:r>
    </w:p>
    <w:p w14:paraId="2079748D" w14:textId="77777777" w:rsidR="00CD47BF" w:rsidRDefault="00E86BE1">
      <w:pPr>
        <w:jc w:val="center"/>
        <w:rPr>
          <w:b/>
        </w:rPr>
      </w:pPr>
      <w:proofErr w:type="gramStart"/>
      <w:r>
        <w:t>Read through</w:t>
      </w:r>
      <w:proofErr w:type="gramEnd"/>
      <w:r>
        <w:t xml:space="preserve"> the infographics before beginning the activity.</w:t>
      </w:r>
    </w:p>
    <w:p w14:paraId="7D297FBE" w14:textId="198E8171" w:rsidR="00CD47BF" w:rsidRDefault="68E65894" w:rsidP="68E65894">
      <w:r>
        <w:t>Write your observations of what happens when you burn a bit of spandex versus when you burn a strand of cotton.</w:t>
      </w:r>
    </w:p>
    <w:tbl>
      <w:tblPr>
        <w:tblStyle w:val="a4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680"/>
        <w:gridCol w:w="4680"/>
      </w:tblGrid>
      <w:tr w:rsidR="00CD47BF" w14:paraId="150CF841" w14:textId="77777777"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F3650B" w14:textId="77777777" w:rsidR="00CD47BF" w:rsidRDefault="00E86BE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</w:rPr>
            </w:pPr>
            <w:r>
              <w:rPr>
                <w:b/>
              </w:rPr>
              <w:t>Spandex</w:t>
            </w:r>
          </w:p>
          <w:p w14:paraId="1FE2DD96" w14:textId="77777777" w:rsidR="00CD47BF" w:rsidRDefault="00CD47B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  <w:p w14:paraId="059F3415" w14:textId="77777777" w:rsidR="00CD47BF" w:rsidRDefault="00E86BE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Smell:</w:t>
            </w:r>
          </w:p>
          <w:p w14:paraId="27357532" w14:textId="77777777" w:rsidR="00CD47BF" w:rsidRDefault="00CD47B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  <w:p w14:paraId="07F023C8" w14:textId="77777777" w:rsidR="00CD47BF" w:rsidRDefault="00CD47B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  <w:p w14:paraId="14668863" w14:textId="77777777" w:rsidR="00CD47BF" w:rsidRDefault="00E86BE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Smoke:</w:t>
            </w:r>
          </w:p>
          <w:p w14:paraId="4BDB5498" w14:textId="77777777" w:rsidR="00CD47BF" w:rsidRDefault="00CD47B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  <w:p w14:paraId="2916C19D" w14:textId="77777777" w:rsidR="00CD47BF" w:rsidRDefault="00CD47B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  <w:p w14:paraId="109C9974" w14:textId="77777777" w:rsidR="00CD47BF" w:rsidRDefault="00E86BE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Remains:</w:t>
            </w:r>
          </w:p>
          <w:p w14:paraId="74869460" w14:textId="77777777" w:rsidR="00CD47BF" w:rsidRDefault="00CD47B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  <w:p w14:paraId="187F57B8" w14:textId="77777777" w:rsidR="00CD47BF" w:rsidRDefault="00CD47B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  <w:p w14:paraId="54738AF4" w14:textId="77777777" w:rsidR="00CD47BF" w:rsidRDefault="00CD47B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E745DA" w14:textId="77777777" w:rsidR="00CD47BF" w:rsidRDefault="00E86BE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</w:rPr>
            </w:pPr>
            <w:r>
              <w:rPr>
                <w:b/>
              </w:rPr>
              <w:t>Cotton</w:t>
            </w:r>
          </w:p>
          <w:p w14:paraId="46ABBD8F" w14:textId="77777777" w:rsidR="00CD47BF" w:rsidRDefault="00CD47B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  <w:p w14:paraId="76193BEF" w14:textId="77777777" w:rsidR="00CD47BF" w:rsidRDefault="00E86BE1">
            <w:pPr>
              <w:widowControl w:val="0"/>
            </w:pPr>
            <w:r>
              <w:t>Smell:</w:t>
            </w:r>
          </w:p>
          <w:p w14:paraId="06BBA33E" w14:textId="77777777" w:rsidR="00CD47BF" w:rsidRDefault="00CD47BF">
            <w:pPr>
              <w:widowControl w:val="0"/>
            </w:pPr>
          </w:p>
          <w:p w14:paraId="464FCBC1" w14:textId="77777777" w:rsidR="00CD47BF" w:rsidRDefault="00CD47BF">
            <w:pPr>
              <w:widowControl w:val="0"/>
            </w:pPr>
          </w:p>
          <w:p w14:paraId="40CEBB9F" w14:textId="77777777" w:rsidR="00CD47BF" w:rsidRDefault="00E86BE1">
            <w:pPr>
              <w:widowControl w:val="0"/>
            </w:pPr>
            <w:r>
              <w:t>Smoke:</w:t>
            </w:r>
          </w:p>
          <w:p w14:paraId="5C8C6B09" w14:textId="77777777" w:rsidR="00CD47BF" w:rsidRDefault="00CD47BF">
            <w:pPr>
              <w:widowControl w:val="0"/>
            </w:pPr>
          </w:p>
          <w:p w14:paraId="3382A365" w14:textId="77777777" w:rsidR="00CD47BF" w:rsidRDefault="00CD47BF">
            <w:pPr>
              <w:widowControl w:val="0"/>
            </w:pPr>
          </w:p>
          <w:p w14:paraId="091B45D3" w14:textId="77777777" w:rsidR="00CD47BF" w:rsidRDefault="00E86BE1">
            <w:pPr>
              <w:widowControl w:val="0"/>
            </w:pPr>
            <w:r>
              <w:t>Remains:</w:t>
            </w:r>
          </w:p>
          <w:p w14:paraId="5C71F136" w14:textId="77777777" w:rsidR="00CD47BF" w:rsidRDefault="00CD47B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  <w:p w14:paraId="62199465" w14:textId="77777777" w:rsidR="00CD47BF" w:rsidRDefault="00CD47B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  <w:p w14:paraId="0DA123B1" w14:textId="77777777" w:rsidR="00CD47BF" w:rsidRDefault="00CD47B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</w:tbl>
    <w:p w14:paraId="4C4CEA3D" w14:textId="77777777" w:rsidR="00CD47BF" w:rsidRDefault="00CD47BF"/>
    <w:p w14:paraId="47154EFB" w14:textId="0A9705D6" w:rsidR="00CD47BF" w:rsidRDefault="78DA9D2D" w:rsidP="78DA9D2D">
      <w:pPr>
        <w:numPr>
          <w:ilvl w:val="0"/>
          <w:numId w:val="10"/>
        </w:numPr>
        <w:rPr>
          <w:b/>
          <w:bCs/>
        </w:rPr>
      </w:pPr>
      <w:r>
        <w:t xml:space="preserve">Based on your observations, what are the benefits of cotton when working near fire? </w:t>
      </w:r>
    </w:p>
    <w:p w14:paraId="50895670" w14:textId="77777777" w:rsidR="00CD47BF" w:rsidRDefault="00CD47BF" w:rsidP="78DA9D2D">
      <w:pPr>
        <w:rPr>
          <w:b/>
          <w:bCs/>
        </w:rPr>
      </w:pPr>
    </w:p>
    <w:p w14:paraId="0AE55D01" w14:textId="01193C48" w:rsidR="78DA9D2D" w:rsidRDefault="78DA9D2D" w:rsidP="78DA9D2D">
      <w:pPr>
        <w:rPr>
          <w:b/>
          <w:bCs/>
        </w:rPr>
      </w:pPr>
    </w:p>
    <w:p w14:paraId="7631E78A" w14:textId="40C00442" w:rsidR="78DA9D2D" w:rsidRDefault="78DA9D2D" w:rsidP="78DA9D2D">
      <w:pPr>
        <w:rPr>
          <w:b/>
          <w:bCs/>
        </w:rPr>
      </w:pPr>
    </w:p>
    <w:p w14:paraId="58438026" w14:textId="23C7932A" w:rsidR="0B353A8E" w:rsidRDefault="0C2B0FB3" w:rsidP="0B353A8E">
      <w:pPr>
        <w:pStyle w:val="ListParagraph"/>
        <w:numPr>
          <w:ilvl w:val="0"/>
          <w:numId w:val="14"/>
        </w:numPr>
      </w:pPr>
      <w:r>
        <w:t>Which fabric is best for river rafting on a cold day based on evidence from this station?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2520"/>
        <w:gridCol w:w="6840"/>
      </w:tblGrid>
      <w:tr w:rsidR="0B353A8E" w14:paraId="457E18F3" w14:textId="77777777" w:rsidTr="0C2B0FB3">
        <w:trPr>
          <w:trHeight w:val="300"/>
        </w:trPr>
        <w:tc>
          <w:tcPr>
            <w:tcW w:w="2520" w:type="dxa"/>
            <w:shd w:val="clear" w:color="auto" w:fill="DEEAF6" w:themeFill="accent1" w:themeFillTint="33"/>
          </w:tcPr>
          <w:p w14:paraId="1039048C" w14:textId="247938D0" w:rsidR="0B353A8E" w:rsidRDefault="0C2B0FB3" w:rsidP="0B353A8E">
            <w:r>
              <w:t>Claim: Which fabric?</w:t>
            </w:r>
          </w:p>
        </w:tc>
        <w:tc>
          <w:tcPr>
            <w:tcW w:w="6840" w:type="dxa"/>
            <w:shd w:val="clear" w:color="auto" w:fill="DEEAF6" w:themeFill="accent1" w:themeFillTint="33"/>
          </w:tcPr>
          <w:p w14:paraId="761432E6" w14:textId="4A63C20C" w:rsidR="0B353A8E" w:rsidRDefault="0B353A8E" w:rsidP="0B353A8E">
            <w:r>
              <w:t>Evidence: What data supports this claim?</w:t>
            </w:r>
          </w:p>
        </w:tc>
      </w:tr>
      <w:tr w:rsidR="0B353A8E" w14:paraId="23E5A36D" w14:textId="77777777" w:rsidTr="0C2B0FB3">
        <w:trPr>
          <w:trHeight w:val="300"/>
        </w:trPr>
        <w:tc>
          <w:tcPr>
            <w:tcW w:w="2520" w:type="dxa"/>
          </w:tcPr>
          <w:p w14:paraId="747FF1B5" w14:textId="4C53A619" w:rsidR="0B353A8E" w:rsidRDefault="0B353A8E" w:rsidP="0B353A8E"/>
          <w:p w14:paraId="35467F91" w14:textId="061D2BC7" w:rsidR="0B353A8E" w:rsidRDefault="0B353A8E" w:rsidP="0B353A8E"/>
        </w:tc>
        <w:tc>
          <w:tcPr>
            <w:tcW w:w="6840" w:type="dxa"/>
          </w:tcPr>
          <w:p w14:paraId="16B1EBBF" w14:textId="0207AF74" w:rsidR="0B353A8E" w:rsidRDefault="0B353A8E" w:rsidP="0B353A8E"/>
        </w:tc>
      </w:tr>
    </w:tbl>
    <w:p w14:paraId="1CB966FC" w14:textId="2B44C021" w:rsidR="0D50D65B" w:rsidRDefault="0D50D65B" w:rsidP="0D50D65B">
      <w:pPr>
        <w:rPr>
          <w:b/>
          <w:bCs/>
        </w:rPr>
      </w:pPr>
    </w:p>
    <w:p w14:paraId="442D9119" w14:textId="70621604" w:rsidR="78DA9D2D" w:rsidRDefault="41D2E7FA" w:rsidP="3C02FBD4">
      <w:pPr>
        <w:rPr>
          <w:b/>
          <w:bCs/>
          <w:sz w:val="32"/>
          <w:szCs w:val="32"/>
        </w:rPr>
      </w:pPr>
      <w:r w:rsidRPr="41D2E7FA">
        <w:rPr>
          <w:b/>
          <w:bCs/>
          <w:sz w:val="32"/>
          <w:szCs w:val="32"/>
        </w:rPr>
        <w:t>Explain:</w:t>
      </w:r>
    </w:p>
    <w:p w14:paraId="183CB78D" w14:textId="79CEE701" w:rsidR="2D4E6D5D" w:rsidRDefault="2D4E6D5D" w:rsidP="2D4E6D5D">
      <w:pPr>
        <w:rPr>
          <w:b/>
          <w:bCs/>
        </w:rPr>
      </w:pPr>
      <w:r w:rsidRPr="2D4E6D5D">
        <w:rPr>
          <w:b/>
          <w:bCs/>
        </w:rPr>
        <w:t xml:space="preserve">Engage in argument supported by evidence about chemical structures and how natural and designed macromolecules relate to their functions. </w:t>
      </w:r>
    </w:p>
    <w:p w14:paraId="423C1DA4" w14:textId="0B088380" w:rsidR="0B353A8E" w:rsidRDefault="3327C54C" w:rsidP="3327C54C">
      <w:pPr>
        <w:rPr>
          <w:b/>
          <w:bCs/>
        </w:rPr>
      </w:pPr>
      <w:r>
        <w:t>Summarize the main characteristics of each fabric that would make them good or bad to wear while river rafting on a molecular scale</w:t>
      </w:r>
      <w:r w:rsidR="008A37F1">
        <w:t>,</w:t>
      </w:r>
      <w:r>
        <w:t xml:space="preserve"> dealing with the molecules and macroscale with visible observations. </w:t>
      </w:r>
    </w:p>
    <w:tbl>
      <w:tblPr>
        <w:tblStyle w:val="a6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680"/>
        <w:gridCol w:w="4680"/>
      </w:tblGrid>
      <w:tr w:rsidR="00CD47BF" w14:paraId="75940863" w14:textId="77777777" w:rsidTr="3327C54C">
        <w:tc>
          <w:tcPr>
            <w:tcW w:w="4680" w:type="dxa"/>
            <w:shd w:val="clear" w:color="auto" w:fill="C9DAF8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11D66" w14:textId="77777777" w:rsidR="00CD47BF" w:rsidRDefault="00E86BE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30"/>
                <w:szCs w:val="30"/>
              </w:rPr>
            </w:pPr>
            <w:r>
              <w:rPr>
                <w:b/>
                <w:sz w:val="30"/>
                <w:szCs w:val="30"/>
              </w:rPr>
              <w:t>Spandex</w:t>
            </w:r>
          </w:p>
        </w:tc>
        <w:tc>
          <w:tcPr>
            <w:tcW w:w="4680" w:type="dxa"/>
            <w:shd w:val="clear" w:color="auto" w:fill="C9DAF8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DAA712" w14:textId="77777777" w:rsidR="00CD47BF" w:rsidRDefault="00E86BE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30"/>
                <w:szCs w:val="30"/>
              </w:rPr>
            </w:pPr>
            <w:r>
              <w:rPr>
                <w:b/>
                <w:sz w:val="30"/>
                <w:szCs w:val="30"/>
              </w:rPr>
              <w:t>Cotton</w:t>
            </w:r>
          </w:p>
        </w:tc>
      </w:tr>
      <w:tr w:rsidR="00CD47BF" w14:paraId="0C07D456" w14:textId="77777777" w:rsidTr="3327C54C">
        <w:trPr>
          <w:trHeight w:val="1022"/>
        </w:trPr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DDBE56" w14:textId="77777777" w:rsidR="00CD47BF" w:rsidRDefault="00E86BE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Molecular level:</w:t>
            </w:r>
          </w:p>
          <w:p w14:paraId="67C0C651" w14:textId="77777777" w:rsidR="00CD47BF" w:rsidRDefault="00CD47B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  <w:p w14:paraId="308D56CC" w14:textId="77777777" w:rsidR="00CD47BF" w:rsidRDefault="00CD47B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  <w:p w14:paraId="29D6B04F" w14:textId="77777777" w:rsidR="00CD47BF" w:rsidRDefault="00E86BE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 xml:space="preserve"> </w:t>
            </w:r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2B27F5" w14:textId="77777777" w:rsidR="00CD47BF" w:rsidRDefault="00E86BE1">
            <w:pPr>
              <w:widowControl w:val="0"/>
            </w:pPr>
            <w:r>
              <w:t xml:space="preserve">Molecular level: </w:t>
            </w:r>
          </w:p>
          <w:p w14:paraId="797E50C6" w14:textId="77777777" w:rsidR="00CD47BF" w:rsidRDefault="00CD47BF">
            <w:pPr>
              <w:widowControl w:val="0"/>
            </w:pPr>
          </w:p>
          <w:p w14:paraId="7B04FA47" w14:textId="77777777" w:rsidR="00CD47BF" w:rsidRDefault="00CD47BF">
            <w:pPr>
              <w:widowControl w:val="0"/>
            </w:pPr>
          </w:p>
        </w:tc>
      </w:tr>
      <w:tr w:rsidR="00CD47BF" w14:paraId="027019F0" w14:textId="77777777" w:rsidTr="3327C54C"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7E6CC3" w14:textId="77777777" w:rsidR="00CD47BF" w:rsidRDefault="00E86BE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 xml:space="preserve">Macro level: </w:t>
            </w:r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AC42D" w14:textId="77777777" w:rsidR="00CD47BF" w:rsidRDefault="0D50D65B">
            <w:pPr>
              <w:widowControl w:val="0"/>
            </w:pPr>
            <w:r>
              <w:t>Macro level:</w:t>
            </w:r>
          </w:p>
          <w:p w14:paraId="1A939487" w14:textId="77777777" w:rsidR="00CD47BF" w:rsidRDefault="00CD47BF">
            <w:pPr>
              <w:widowControl w:val="0"/>
            </w:pPr>
          </w:p>
          <w:p w14:paraId="6AA258D8" w14:textId="77777777" w:rsidR="00CD47BF" w:rsidRDefault="00CD47BF">
            <w:pPr>
              <w:widowControl w:val="0"/>
            </w:pPr>
          </w:p>
          <w:p w14:paraId="6FFBD3EC" w14:textId="77777777" w:rsidR="00CD47BF" w:rsidRDefault="00CD47BF">
            <w:pPr>
              <w:widowControl w:val="0"/>
            </w:pPr>
          </w:p>
        </w:tc>
      </w:tr>
    </w:tbl>
    <w:p w14:paraId="744DFEDC" w14:textId="5BDF4969" w:rsidR="3327C54C" w:rsidRDefault="3327C54C" w:rsidP="3327C54C">
      <w:pPr>
        <w:rPr>
          <w:b/>
          <w:bCs/>
          <w:sz w:val="32"/>
          <w:szCs w:val="32"/>
        </w:rPr>
      </w:pPr>
    </w:p>
    <w:p w14:paraId="4FF468B8" w14:textId="5B4717D7" w:rsidR="3327C54C" w:rsidRDefault="3327C54C" w:rsidP="3327C54C">
      <w:pPr>
        <w:rPr>
          <w:b/>
          <w:bCs/>
          <w:sz w:val="32"/>
          <w:szCs w:val="32"/>
        </w:rPr>
      </w:pPr>
    </w:p>
    <w:p w14:paraId="6405785A" w14:textId="094FB447" w:rsidR="351FFF77" w:rsidRDefault="0435CB31" w:rsidP="0435CB31">
      <w:pPr>
        <w:rPr>
          <w:b/>
          <w:bCs/>
          <w:sz w:val="32"/>
          <w:szCs w:val="32"/>
        </w:rPr>
      </w:pPr>
      <w:r w:rsidRPr="0435CB31">
        <w:rPr>
          <w:b/>
          <w:bCs/>
          <w:sz w:val="32"/>
          <w:szCs w:val="32"/>
        </w:rPr>
        <w:t>Evaluate:</w:t>
      </w:r>
    </w:p>
    <w:p w14:paraId="754838F8" w14:textId="19C340EC" w:rsidR="00CD47BF" w:rsidRDefault="2D4E6D5D" w:rsidP="006A1A4D">
      <w:pPr>
        <w:pStyle w:val="ListParagraph"/>
        <w:numPr>
          <w:ilvl w:val="0"/>
          <w:numId w:val="22"/>
        </w:numPr>
        <w:ind w:left="360"/>
      </w:pPr>
      <w:r>
        <w:t>Using your findings from the different stations, make an argument (claim) about which fabric you would recommend to your rafters.</w:t>
      </w:r>
    </w:p>
    <w:p w14:paraId="54C529ED" w14:textId="77777777" w:rsidR="00CD47BF" w:rsidRDefault="00CD47BF"/>
    <w:p w14:paraId="1C0157D6" w14:textId="77777777" w:rsidR="00CD47BF" w:rsidRDefault="00CD47BF"/>
    <w:p w14:paraId="3691E7B2" w14:textId="77777777" w:rsidR="00CD47BF" w:rsidRDefault="00CD47BF"/>
    <w:p w14:paraId="36B99413" w14:textId="595AE4D0" w:rsidR="00CD47BF" w:rsidRDefault="0D50D65B" w:rsidP="006A1A4D">
      <w:pPr>
        <w:pStyle w:val="ListParagraph"/>
        <w:numPr>
          <w:ilvl w:val="0"/>
          <w:numId w:val="22"/>
        </w:numPr>
        <w:ind w:left="360"/>
      </w:pPr>
      <w:r>
        <w:t xml:space="preserve">Using data (numbers) from your stations, list </w:t>
      </w:r>
      <w:proofErr w:type="gramStart"/>
      <w:r>
        <w:t>3</w:t>
      </w:r>
      <w:proofErr w:type="gramEnd"/>
      <w:r>
        <w:t xml:space="preserve"> pieces of evidence about the molecular structures in the fabrics from the stations that best support your argument. </w:t>
      </w:r>
    </w:p>
    <w:p w14:paraId="526770CE" w14:textId="77777777" w:rsidR="00CD47BF" w:rsidRDefault="00CD47BF"/>
    <w:p w14:paraId="7CBEED82" w14:textId="77777777" w:rsidR="00CD47BF" w:rsidRDefault="00CD47BF"/>
    <w:p w14:paraId="1DF49343" w14:textId="69E57552" w:rsidR="2D4E6D5D" w:rsidRDefault="2D4E6D5D" w:rsidP="35345C29"/>
    <w:p w14:paraId="2A3FADAC" w14:textId="40FD4225" w:rsidR="35345C29" w:rsidRDefault="35345C29" w:rsidP="35345C29"/>
    <w:p w14:paraId="01B03FE5" w14:textId="17FF3F23" w:rsidR="2544AA1C" w:rsidRDefault="2544AA1C" w:rsidP="2544AA1C"/>
    <w:p w14:paraId="38645DC7" w14:textId="77777777" w:rsidR="00CD47BF" w:rsidRDefault="00CD47BF"/>
    <w:p w14:paraId="456CCB1B" w14:textId="30F01799" w:rsidR="00CD47BF" w:rsidRDefault="35345C29" w:rsidP="0037425B">
      <w:pPr>
        <w:pStyle w:val="ListParagraph"/>
        <w:numPr>
          <w:ilvl w:val="0"/>
          <w:numId w:val="22"/>
        </w:numPr>
        <w:ind w:left="360"/>
      </w:pPr>
      <w:r>
        <w:t>Using the evidence stated above, explain why the molecular structures of those fabrics give the desired functions to support your argument.</w:t>
      </w:r>
    </w:p>
    <w:p w14:paraId="135E58C4" w14:textId="77777777" w:rsidR="00CD47BF" w:rsidRDefault="00CD47BF"/>
    <w:p w14:paraId="368ED9ED" w14:textId="68E33A60" w:rsidR="00CD47BF" w:rsidRDefault="00CD47BF" w:rsidP="35345C29"/>
    <w:p w14:paraId="4AF94BA1" w14:textId="4E29117B" w:rsidR="00CD47BF" w:rsidRDefault="00CD47BF" w:rsidP="35345C29"/>
    <w:p w14:paraId="6DDC7C66" w14:textId="3DAB4C85" w:rsidR="00CD47BF" w:rsidRDefault="00CD47BF" w:rsidP="35345C29"/>
    <w:p w14:paraId="0FAB2D43" w14:textId="3748908C" w:rsidR="00CD47BF" w:rsidRDefault="00CD47BF" w:rsidP="35345C29"/>
    <w:p w14:paraId="32836755" w14:textId="67BEC9FC" w:rsidR="00CD47BF" w:rsidRDefault="00CD47BF" w:rsidP="35345C29"/>
    <w:p w14:paraId="6A1C3489" w14:textId="4E7A65C3" w:rsidR="00CD47BF" w:rsidRDefault="00CD47BF" w:rsidP="35345C29"/>
    <w:p w14:paraId="45D0FD29" w14:textId="0743E6A9" w:rsidR="00CD47BF" w:rsidRDefault="00CD47BF" w:rsidP="35345C29"/>
    <w:p w14:paraId="6038E6F6" w14:textId="5B9B383B" w:rsidR="00CD47BF" w:rsidRDefault="00CD47BF" w:rsidP="35345C29"/>
    <w:p w14:paraId="06703B20" w14:textId="64CF9F7D" w:rsidR="00CD47BF" w:rsidRDefault="00CD47BF" w:rsidP="35345C29"/>
    <w:p w14:paraId="009CED17" w14:textId="3D840A77" w:rsidR="00CD47BF" w:rsidRDefault="00CD47BF" w:rsidP="35345C29"/>
    <w:p w14:paraId="709E88E4" w14:textId="3775FE57" w:rsidR="00CD47BF" w:rsidRDefault="35345C29" w:rsidP="0037425B">
      <w:pPr>
        <w:pStyle w:val="ListParagraph"/>
        <w:numPr>
          <w:ilvl w:val="0"/>
          <w:numId w:val="22"/>
        </w:numPr>
        <w:ind w:left="360"/>
      </w:pPr>
      <w:r>
        <w:t>Is there evidence that you decided not to use? Why did you not use it?</w:t>
      </w:r>
    </w:p>
    <w:sectPr w:rsidR="00CD47B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720" w:right="1440" w:bottom="72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E1CFD54" w14:textId="77777777" w:rsidR="00397796" w:rsidRDefault="00397796">
      <w:r>
        <w:separator/>
      </w:r>
    </w:p>
  </w:endnote>
  <w:endnote w:type="continuationSeparator" w:id="0">
    <w:p w14:paraId="733706C5" w14:textId="77777777" w:rsidR="00397796" w:rsidRDefault="003977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13E9C1" w14:textId="77777777" w:rsidR="00CD47BF" w:rsidRDefault="00CD47BF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FD122BF" w14:textId="77777777" w:rsidR="00CD47BF" w:rsidRDefault="00E86BE1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  <w:r>
      <w:rPr>
        <w:noProof/>
      </w:rPr>
      <mc:AlternateContent>
        <mc:Choice Requires="wpg">
          <w:drawing>
            <wp:anchor distT="0" distB="0" distL="114300" distR="114300" simplePos="0" relativeHeight="251658240" behindDoc="0" locked="0" layoutInCell="1" hidden="0" allowOverlap="1" wp14:anchorId="761C28B5" wp14:editId="07777777">
              <wp:simplePos x="0" y="0"/>
              <wp:positionH relativeFrom="column">
                <wp:posOffset>1638300</wp:posOffset>
              </wp:positionH>
              <wp:positionV relativeFrom="paragraph">
                <wp:posOffset>-101599</wp:posOffset>
              </wp:positionV>
              <wp:extent cx="2817506" cy="358108"/>
              <wp:effectExtent l="0" t="0" r="0" b="0"/>
              <wp:wrapNone/>
              <wp:docPr id="9" name="Group 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817506" cy="358108"/>
                        <a:chOff x="3586600" y="3600925"/>
                        <a:chExt cx="3170875" cy="364500"/>
                      </a:xfrm>
                    </wpg:grpSpPr>
                    <wpg:grpSp>
                      <wpg:cNvPr id="1" name="Group 1"/>
                      <wpg:cNvGrpSpPr/>
                      <wpg:grpSpPr>
                        <a:xfrm>
                          <a:off x="3937247" y="3600946"/>
                          <a:ext cx="2817506" cy="358108"/>
                          <a:chOff x="0" y="0"/>
                          <a:chExt cx="5041140" cy="474542"/>
                        </a:xfrm>
                      </wpg:grpSpPr>
                      <wps:wsp>
                        <wps:cNvPr id="2" name="Rectangle 2"/>
                        <wps:cNvSpPr/>
                        <wps:spPr>
                          <a:xfrm>
                            <a:off x="0" y="0"/>
                            <a:ext cx="5041125" cy="474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17DBC151" w14:textId="77777777" w:rsidR="00CD47BF" w:rsidRDefault="00CD47BF">
                              <w:pPr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3" name="Rectangle 3"/>
                        <wps:cNvSpPr/>
                        <wps:spPr>
                          <a:xfrm>
                            <a:off x="104093" y="91779"/>
                            <a:ext cx="4750263" cy="265059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7359AC17" w14:textId="77777777" w:rsidR="00CD47BF" w:rsidRDefault="00E86BE1">
                              <w:pPr>
                                <w:spacing w:line="255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color w:val="000000"/>
                                  <w:sz w:val="12"/>
                                </w:rPr>
                                <w:t>3D-RST is supported by the NSF under grant number #DRL-2101383</w:t>
                              </w:r>
                            </w:p>
                          </w:txbxContent>
                        </wps:txbx>
                        <wps:bodyPr spcFirstLastPara="1" wrap="square" lIns="91425" tIns="45700" rIns="91425" bIns="45700" anchor="t" anchorCtr="0">
                          <a:noAutofit/>
                        </wps:bodyPr>
                      </wps:wsp>
                      <wps:wsp>
                        <wps:cNvPr id="4" name="Right Triangle 4"/>
                        <wps:cNvSpPr/>
                        <wps:spPr>
                          <a:xfrm flipH="1">
                            <a:off x="0" y="339446"/>
                            <a:ext cx="5034622" cy="135096"/>
                          </a:xfrm>
                          <a:prstGeom prst="rtTriangle">
                            <a:avLst/>
                          </a:prstGeom>
                          <a:solidFill>
                            <a:srgbClr val="002F60"/>
                          </a:solidFill>
                          <a:ln w="12700" cap="flat" cmpd="sng">
                            <a:solidFill>
                              <a:srgbClr val="42719B"/>
                            </a:solidFill>
                            <a:prstDash val="solid"/>
                            <a:miter lim="800000"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6F8BD81B" w14:textId="77777777" w:rsidR="00CD47BF" w:rsidRDefault="00CD47BF">
                              <w:pPr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6" name="Shape 6" descr="Logo&#10;&#10;Description automatically generated">
                            <a:hlinkClick r:id="rId1"/>
                          </pic:cNvPr>
                          <pic:cNvPicPr preferRelativeResize="0"/>
                        </pic:nvPicPr>
                        <pic:blipFill rotWithShape="1">
                          <a:blip r:embed="rId2">
                            <a:alphaModFix/>
                          </a:blip>
                          <a:srcRect l="20587" t="10026" r="23228" b="11608"/>
                          <a:stretch/>
                        </pic:blipFill>
                        <pic:spPr>
                          <a:xfrm>
                            <a:off x="64228" y="0"/>
                            <a:ext cx="400630" cy="42283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7" name="Shape 7" descr="A picture containing text, clipart&#10;&#10;Description automatically generated">
                            <a:hlinkClick r:id="rId3"/>
                          </pic:cNvPr>
                          <pic:cNvPicPr preferRelativeResize="0"/>
                        </pic:nvPicPr>
                        <pic:blipFill rotWithShape="1">
                          <a:blip r:embed="rId4">
                            <a:alphaModFix/>
                          </a:blip>
                          <a:srcRect/>
                          <a:stretch/>
                        </pic:blipFill>
                        <pic:spPr>
                          <a:xfrm>
                            <a:off x="4474889" y="91934"/>
                            <a:ext cx="566251" cy="19818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grpSp>
                  </wpg:wgp>
                </a:graphicData>
              </a:graphic>
            </wp:anchor>
          </w:drawing>
        </mc:Choice>
        <mc:Fallback>
          <w:pict>
            <v:group w14:anchorId="761C28B5" id="Group 9" o:spid="_x0000_s1026" style="position:absolute;margin-left:129pt;margin-top:-8pt;width:221.85pt;height:28.2pt;z-index:251658240" coordorigin="35866,36009" coordsize="31708,364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P4/e3cer/lc/3/8&#10;+bnOOjNmxjBIsibZ962QpEj6fZWoEErRvqDsM8IgFYpUKi1oo0QJLRJCtuwh+zbMjDH7cs6c6/r8&#10;/hjLYDCYM5/rnHO/326HmTPnuq7HXHNdn/M51+d1vT8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jo/7UHByQAAAAAgv6/bkeg&#10;Ag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">
              <v:group id="Group 1" o:spid="_x0000_s1027" style="position:absolute;left:39372;top:36009;width:28175;height:3581" coordsize="50411,47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">
                <v:rect id="Rectangle 2" o:spid="_x0000_s1028" style="position:absolute;width:50411;height:47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" filled="f" stroked="f">
                  <v:textbox inset="2.53958mm,2.53958mm,2.53958mm,2.53958mm">
                    <w:txbxContent>
                      <w:p w14:paraId="17DBC151" w14:textId="77777777" w:rsidR="00CD47BF" w:rsidRDefault="00CD47BF">
                        <w:pPr>
                          <w:textDirection w:val="btLr"/>
                        </w:pPr>
                      </w:p>
                    </w:txbxContent>
                  </v:textbox>
                </v:rect>
                <v:rect id="Rectangle 3" o:spid="_x0000_s1029" style="position:absolute;left:1040;top:917;width:47503;height:26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" stroked="f">
                  <v:textbox inset="2.53958mm,1.2694mm,2.53958mm,1.2694mm">
                    <w:txbxContent>
                      <w:p w14:paraId="7359AC17" w14:textId="77777777" w:rsidR="00CD47BF" w:rsidRDefault="00E86BE1">
                        <w:pPr>
                          <w:spacing w:line="255" w:lineRule="auto"/>
                          <w:jc w:val="center"/>
                          <w:textDirection w:val="btLr"/>
                        </w:pPr>
                        <w:r>
                          <w:rPr>
                            <w:color w:val="000000"/>
                            <w:sz w:val="12"/>
                          </w:rPr>
                          <w:t>3D-RST is supported by the NSF under grant number #DRL-2101383</w:t>
                        </w:r>
                      </w:p>
                    </w:txbxContent>
                  </v:textbox>
                </v:rect>
                <v:shapetype id="_x0000_t6" coordsize="21600,21600" o:spt="6" path="m,l,21600r21600,xe">
                  <v:stroke joinstyle="miter"/>
                  <v:path gradientshapeok="t" o:connecttype="custom" o:connectlocs="0,0;0,10800;0,21600;10800,21600;21600,21600;10800,10800" textboxrect="1800,12600,12600,19800"/>
                </v:shapetype>
                <v:shape id="Right Triangle 4" o:spid="_x0000_s1030" type="#_x0000_t6" style="position:absolute;top:3394;width:50346;height:1351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" fillcolor="#002f60" strokecolor="#42719b" strokeweight="1pt">
                  <v:stroke startarrowwidth="narrow" startarrowlength="short" endarrowwidth="narrow" endarrowlength="short"/>
                  <v:textbox inset="2.53958mm,2.53958mm,2.53958mm,2.53958mm">
                    <w:txbxContent>
                      <w:p w14:paraId="6F8BD81B" w14:textId="77777777" w:rsidR="00CD47BF" w:rsidRDefault="00CD47BF">
                        <w:pPr>
                          <w:textDirection w:val="btLr"/>
                        </w:pP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Shape 6" o:spid="_x0000_s1031" type="#_x0000_t75" alt="Logo&#10;&#10;Description automatically generated" href="https://3drst.byu.edu/" style="position:absolute;left:642;width:4006;height:4228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" o:button="t">
                  <v:fill o:detectmouseclick="t"/>
                  <v:imagedata r:id="rId5" o:title="Logo&#10;&#10;Description automatically generated" croptop="6571f" cropbottom="7607f" cropleft="13492f" cropright="15223f"/>
                </v:shape>
                <v:shape id="Shape 7" o:spid="_x0000_s1032" type="#_x0000_t75" alt="A picture containing text, clipart&#10;&#10;Description automatically generated" href="https://creativecommons.org/licenses/by-nc-sa/4.0/" style="position:absolute;left:44748;top:919;width:5663;height:1982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" o:button="t">
                  <v:fill o:detectmouseclick="t"/>
                  <v:imagedata r:id="rId6" o:title="A picture containing text, clipart&#10;&#10;Description automatically generated"/>
                </v:shape>
              </v:group>
            </v:group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79F8E76" w14:textId="77777777" w:rsidR="00CD47BF" w:rsidRDefault="00CD47BF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B7C01CF" w14:textId="77777777" w:rsidR="00397796" w:rsidRDefault="00397796">
      <w:r>
        <w:separator/>
      </w:r>
    </w:p>
  </w:footnote>
  <w:footnote w:type="continuationSeparator" w:id="0">
    <w:p w14:paraId="4669EB6B" w14:textId="77777777" w:rsidR="00397796" w:rsidRDefault="0039779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08C98E9" w14:textId="77777777" w:rsidR="00CD47BF" w:rsidRDefault="00CD47BF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037B8A3" w14:textId="77777777" w:rsidR="00CD47BF" w:rsidRDefault="00CD47BF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F07D11E" w14:textId="77777777" w:rsidR="00CD47BF" w:rsidRDefault="00CD47BF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B0EF00C"/>
    <w:multiLevelType w:val="hybridMultilevel"/>
    <w:tmpl w:val="BA9470A4"/>
    <w:lvl w:ilvl="0" w:tplc="BCD83D70">
      <w:start w:val="1"/>
      <w:numFmt w:val="decimal"/>
      <w:lvlText w:val="%1-"/>
      <w:lvlJc w:val="left"/>
      <w:pPr>
        <w:ind w:left="720" w:hanging="360"/>
      </w:pPr>
    </w:lvl>
    <w:lvl w:ilvl="1" w:tplc="45DC8474">
      <w:start w:val="1"/>
      <w:numFmt w:val="lowerLetter"/>
      <w:lvlText w:val="%2."/>
      <w:lvlJc w:val="left"/>
      <w:pPr>
        <w:ind w:left="1440" w:hanging="360"/>
      </w:pPr>
    </w:lvl>
    <w:lvl w:ilvl="2" w:tplc="C18EF076">
      <w:start w:val="1"/>
      <w:numFmt w:val="lowerRoman"/>
      <w:lvlText w:val="%3."/>
      <w:lvlJc w:val="right"/>
      <w:pPr>
        <w:ind w:left="2160" w:hanging="180"/>
      </w:pPr>
    </w:lvl>
    <w:lvl w:ilvl="3" w:tplc="7430E33C">
      <w:start w:val="1"/>
      <w:numFmt w:val="decimal"/>
      <w:lvlText w:val="%4."/>
      <w:lvlJc w:val="left"/>
      <w:pPr>
        <w:ind w:left="2880" w:hanging="360"/>
      </w:pPr>
    </w:lvl>
    <w:lvl w:ilvl="4" w:tplc="2E0A87C2">
      <w:start w:val="1"/>
      <w:numFmt w:val="lowerLetter"/>
      <w:lvlText w:val="%5."/>
      <w:lvlJc w:val="left"/>
      <w:pPr>
        <w:ind w:left="3600" w:hanging="360"/>
      </w:pPr>
    </w:lvl>
    <w:lvl w:ilvl="5" w:tplc="A42CBAA8">
      <w:start w:val="1"/>
      <w:numFmt w:val="lowerRoman"/>
      <w:lvlText w:val="%6."/>
      <w:lvlJc w:val="right"/>
      <w:pPr>
        <w:ind w:left="4320" w:hanging="180"/>
      </w:pPr>
    </w:lvl>
    <w:lvl w:ilvl="6" w:tplc="5ED217A0">
      <w:start w:val="1"/>
      <w:numFmt w:val="decimal"/>
      <w:lvlText w:val="%7."/>
      <w:lvlJc w:val="left"/>
      <w:pPr>
        <w:ind w:left="5040" w:hanging="360"/>
      </w:pPr>
    </w:lvl>
    <w:lvl w:ilvl="7" w:tplc="C1BE3CF4">
      <w:start w:val="1"/>
      <w:numFmt w:val="lowerLetter"/>
      <w:lvlText w:val="%8."/>
      <w:lvlJc w:val="left"/>
      <w:pPr>
        <w:ind w:left="5760" w:hanging="360"/>
      </w:pPr>
    </w:lvl>
    <w:lvl w:ilvl="8" w:tplc="C8C6EF84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071F92"/>
    <w:multiLevelType w:val="multilevel"/>
    <w:tmpl w:val="FFFFFFFF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0E4B06A6"/>
    <w:multiLevelType w:val="multilevel"/>
    <w:tmpl w:val="FFFFFFFF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0EDF4058"/>
    <w:multiLevelType w:val="multilevel"/>
    <w:tmpl w:val="FFFFFFFF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125D3BB0"/>
    <w:multiLevelType w:val="hybridMultilevel"/>
    <w:tmpl w:val="528E9328"/>
    <w:lvl w:ilvl="0" w:tplc="0C580B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7602BF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96C231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49221D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8C0F1A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2B6560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52A38C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C021E2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A4587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7E7DF1"/>
    <w:multiLevelType w:val="multilevel"/>
    <w:tmpl w:val="FFFFFFFF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1DC80F28"/>
    <w:multiLevelType w:val="hybridMultilevel"/>
    <w:tmpl w:val="C9BA6F3A"/>
    <w:lvl w:ilvl="0" w:tplc="7396E0FE">
      <w:start w:val="1"/>
      <w:numFmt w:val="bullet"/>
      <w:lvlText w:val="●"/>
      <w:lvlJc w:val="left"/>
      <w:pPr>
        <w:ind w:left="720" w:hanging="360"/>
      </w:pPr>
      <w:rPr>
        <w:rFonts w:ascii="Symbol" w:hAnsi="Symbol" w:hint="default"/>
      </w:rPr>
    </w:lvl>
    <w:lvl w:ilvl="1" w:tplc="F52C508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29447E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7C2D3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2489D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D6EEAE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01671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1D6F5F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B9A900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E65FB7"/>
    <w:multiLevelType w:val="hybridMultilevel"/>
    <w:tmpl w:val="15522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247977"/>
    <w:multiLevelType w:val="multilevel"/>
    <w:tmpl w:val="FFFFFFFF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" w15:restartNumberingAfterBreak="0">
    <w:nsid w:val="2CEEFF1F"/>
    <w:multiLevelType w:val="hybridMultilevel"/>
    <w:tmpl w:val="3200815C"/>
    <w:lvl w:ilvl="0" w:tplc="07CC5924">
      <w:start w:val="1"/>
      <w:numFmt w:val="bullet"/>
      <w:lvlText w:val="●"/>
      <w:lvlJc w:val="left"/>
      <w:pPr>
        <w:ind w:left="720" w:hanging="360"/>
      </w:pPr>
      <w:rPr>
        <w:rFonts w:ascii="Symbol" w:hAnsi="Symbol" w:hint="default"/>
      </w:rPr>
    </w:lvl>
    <w:lvl w:ilvl="1" w:tplc="2ECE11C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70A1FA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394A83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29C8A6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A8EACE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2D0C72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52C6A6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F400E2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EB8248"/>
    <w:multiLevelType w:val="hybridMultilevel"/>
    <w:tmpl w:val="DC88EB96"/>
    <w:lvl w:ilvl="0" w:tplc="606EC88E">
      <w:start w:val="1"/>
      <w:numFmt w:val="bullet"/>
      <w:lvlText w:val="●"/>
      <w:lvlJc w:val="left"/>
      <w:pPr>
        <w:ind w:left="720" w:hanging="360"/>
      </w:pPr>
      <w:rPr>
        <w:rFonts w:ascii="Symbol" w:hAnsi="Symbol" w:hint="default"/>
      </w:rPr>
    </w:lvl>
    <w:lvl w:ilvl="1" w:tplc="7374AF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E02666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329CF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DC0D78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AA6D6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0E11A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B1A5E6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52471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21B46FD"/>
    <w:multiLevelType w:val="multilevel"/>
    <w:tmpl w:val="FFFFFFFF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2" w15:restartNumberingAfterBreak="0">
    <w:nsid w:val="4CE53CA5"/>
    <w:multiLevelType w:val="multilevel"/>
    <w:tmpl w:val="FFFFFFFF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3" w15:restartNumberingAfterBreak="0">
    <w:nsid w:val="520C58D3"/>
    <w:multiLevelType w:val="hybridMultilevel"/>
    <w:tmpl w:val="0C6E5A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val="none"/>
      </w:rPr>
    </w:lvl>
    <w:lvl w:ilvl="1" w:tplc="4142D90C">
      <w:start w:val="1"/>
      <w:numFmt w:val="bullet"/>
      <w:lvlText w:val="○"/>
      <w:lvlJc w:val="left"/>
      <w:pPr>
        <w:ind w:left="1440" w:hanging="360"/>
      </w:pPr>
      <w:rPr>
        <w:rFonts w:hint="default"/>
        <w:u w:val="none"/>
      </w:rPr>
    </w:lvl>
    <w:lvl w:ilvl="2" w:tplc="592C74F6">
      <w:start w:val="1"/>
      <w:numFmt w:val="bullet"/>
      <w:lvlText w:val="■"/>
      <w:lvlJc w:val="left"/>
      <w:pPr>
        <w:ind w:left="2160" w:hanging="360"/>
      </w:pPr>
      <w:rPr>
        <w:rFonts w:hint="default"/>
        <w:u w:val="none"/>
      </w:rPr>
    </w:lvl>
    <w:lvl w:ilvl="3" w:tplc="6CE4C1C2">
      <w:start w:val="1"/>
      <w:numFmt w:val="bullet"/>
      <w:lvlText w:val="●"/>
      <w:lvlJc w:val="left"/>
      <w:pPr>
        <w:ind w:left="2880" w:hanging="360"/>
      </w:pPr>
      <w:rPr>
        <w:rFonts w:hint="default"/>
        <w:u w:val="none"/>
      </w:rPr>
    </w:lvl>
    <w:lvl w:ilvl="4" w:tplc="DCBCDB94">
      <w:start w:val="1"/>
      <w:numFmt w:val="bullet"/>
      <w:lvlText w:val="○"/>
      <w:lvlJc w:val="left"/>
      <w:pPr>
        <w:ind w:left="3600" w:hanging="360"/>
      </w:pPr>
      <w:rPr>
        <w:rFonts w:hint="default"/>
        <w:u w:val="none"/>
      </w:rPr>
    </w:lvl>
    <w:lvl w:ilvl="5" w:tplc="60AC10E2">
      <w:start w:val="1"/>
      <w:numFmt w:val="bullet"/>
      <w:lvlText w:val="■"/>
      <w:lvlJc w:val="left"/>
      <w:pPr>
        <w:ind w:left="4320" w:hanging="360"/>
      </w:pPr>
      <w:rPr>
        <w:rFonts w:hint="default"/>
        <w:u w:val="none"/>
      </w:rPr>
    </w:lvl>
    <w:lvl w:ilvl="6" w:tplc="E9C26E16">
      <w:start w:val="1"/>
      <w:numFmt w:val="bullet"/>
      <w:lvlText w:val="●"/>
      <w:lvlJc w:val="left"/>
      <w:pPr>
        <w:ind w:left="5040" w:hanging="360"/>
      </w:pPr>
      <w:rPr>
        <w:rFonts w:hint="default"/>
        <w:u w:val="none"/>
      </w:rPr>
    </w:lvl>
    <w:lvl w:ilvl="7" w:tplc="D16828A8">
      <w:start w:val="1"/>
      <w:numFmt w:val="bullet"/>
      <w:lvlText w:val="○"/>
      <w:lvlJc w:val="left"/>
      <w:pPr>
        <w:ind w:left="5760" w:hanging="360"/>
      </w:pPr>
      <w:rPr>
        <w:rFonts w:hint="default"/>
        <w:u w:val="none"/>
      </w:rPr>
    </w:lvl>
    <w:lvl w:ilvl="8" w:tplc="2634E960">
      <w:start w:val="1"/>
      <w:numFmt w:val="bullet"/>
      <w:lvlText w:val="■"/>
      <w:lvlJc w:val="left"/>
      <w:pPr>
        <w:ind w:left="6480" w:hanging="360"/>
      </w:pPr>
      <w:rPr>
        <w:rFonts w:hint="default"/>
        <w:u w:val="none"/>
      </w:rPr>
    </w:lvl>
  </w:abstractNum>
  <w:abstractNum w:abstractNumId="14" w15:restartNumberingAfterBreak="0">
    <w:nsid w:val="56C7EAED"/>
    <w:multiLevelType w:val="hybridMultilevel"/>
    <w:tmpl w:val="BFB6283A"/>
    <w:lvl w:ilvl="0" w:tplc="9D5EA3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FF4543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A7CED5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DEE59A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AACFEA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14CC66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CED42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3A4B24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352994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D277E07"/>
    <w:multiLevelType w:val="multilevel"/>
    <w:tmpl w:val="FFFFFFFF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6" w15:restartNumberingAfterBreak="0">
    <w:nsid w:val="5EB878ED"/>
    <w:multiLevelType w:val="multilevel"/>
    <w:tmpl w:val="FFFFFFFF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7" w15:restartNumberingAfterBreak="0">
    <w:nsid w:val="5F13B72A"/>
    <w:multiLevelType w:val="hybridMultilevel"/>
    <w:tmpl w:val="F4565072"/>
    <w:lvl w:ilvl="0" w:tplc="B8A66EAC">
      <w:start w:val="1"/>
      <w:numFmt w:val="bullet"/>
      <w:lvlText w:val="●"/>
      <w:lvlJc w:val="left"/>
      <w:pPr>
        <w:ind w:left="720" w:hanging="360"/>
      </w:pPr>
      <w:rPr>
        <w:rFonts w:ascii="Symbol" w:hAnsi="Symbol" w:hint="default"/>
      </w:rPr>
    </w:lvl>
    <w:lvl w:ilvl="1" w:tplc="36A6062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184394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F9EC84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921C2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D32024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ECE210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2043EB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496D40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4F721A5"/>
    <w:multiLevelType w:val="multilevel"/>
    <w:tmpl w:val="FFFFFFFF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9" w15:restartNumberingAfterBreak="0">
    <w:nsid w:val="722E1EE7"/>
    <w:multiLevelType w:val="multilevel"/>
    <w:tmpl w:val="FFFFFFFF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0" w15:restartNumberingAfterBreak="0">
    <w:nsid w:val="7597012F"/>
    <w:multiLevelType w:val="multilevel"/>
    <w:tmpl w:val="FFFFFFFF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1" w15:restartNumberingAfterBreak="0">
    <w:nsid w:val="7AFE4753"/>
    <w:multiLevelType w:val="multilevel"/>
    <w:tmpl w:val="FFFFFFFF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 w16cid:durableId="385491088">
    <w:abstractNumId w:val="14"/>
  </w:num>
  <w:num w:numId="2" w16cid:durableId="209415315">
    <w:abstractNumId w:val="4"/>
  </w:num>
  <w:num w:numId="3" w16cid:durableId="501311682">
    <w:abstractNumId w:val="6"/>
  </w:num>
  <w:num w:numId="4" w16cid:durableId="1214585349">
    <w:abstractNumId w:val="9"/>
  </w:num>
  <w:num w:numId="5" w16cid:durableId="1615212050">
    <w:abstractNumId w:val="10"/>
  </w:num>
  <w:num w:numId="6" w16cid:durableId="1131023061">
    <w:abstractNumId w:val="17"/>
  </w:num>
  <w:num w:numId="7" w16cid:durableId="1931885887">
    <w:abstractNumId w:val="0"/>
  </w:num>
  <w:num w:numId="8" w16cid:durableId="711273697">
    <w:abstractNumId w:val="19"/>
  </w:num>
  <w:num w:numId="9" w16cid:durableId="880214831">
    <w:abstractNumId w:val="15"/>
  </w:num>
  <w:num w:numId="10" w16cid:durableId="824010623">
    <w:abstractNumId w:val="8"/>
  </w:num>
  <w:num w:numId="11" w16cid:durableId="620264967">
    <w:abstractNumId w:val="20"/>
  </w:num>
  <w:num w:numId="12" w16cid:durableId="1952320375">
    <w:abstractNumId w:val="5"/>
  </w:num>
  <w:num w:numId="13" w16cid:durableId="1901089669">
    <w:abstractNumId w:val="13"/>
  </w:num>
  <w:num w:numId="14" w16cid:durableId="1614939433">
    <w:abstractNumId w:val="2"/>
  </w:num>
  <w:num w:numId="15" w16cid:durableId="924654432">
    <w:abstractNumId w:val="3"/>
  </w:num>
  <w:num w:numId="16" w16cid:durableId="5863594">
    <w:abstractNumId w:val="12"/>
  </w:num>
  <w:num w:numId="17" w16cid:durableId="1233542182">
    <w:abstractNumId w:val="18"/>
  </w:num>
  <w:num w:numId="18" w16cid:durableId="1865629034">
    <w:abstractNumId w:val="11"/>
  </w:num>
  <w:num w:numId="19" w16cid:durableId="1002395343">
    <w:abstractNumId w:val="1"/>
  </w:num>
  <w:num w:numId="20" w16cid:durableId="162361340">
    <w:abstractNumId w:val="21"/>
  </w:num>
  <w:num w:numId="21" w16cid:durableId="1705865091">
    <w:abstractNumId w:val="16"/>
  </w:num>
  <w:num w:numId="22" w16cid:durableId="194499019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3MLO0MDY2MTQ3NzZV0lEKTi0uzszPAykwqgUAwdG/6CwAAAA="/>
  </w:docVars>
  <w:rsids>
    <w:rsidRoot w:val="00CD47BF"/>
    <w:rsid w:val="00196907"/>
    <w:rsid w:val="002974C8"/>
    <w:rsid w:val="0037425B"/>
    <w:rsid w:val="00397796"/>
    <w:rsid w:val="006874CE"/>
    <w:rsid w:val="006A1A4D"/>
    <w:rsid w:val="008A37F1"/>
    <w:rsid w:val="00A60066"/>
    <w:rsid w:val="00B13A15"/>
    <w:rsid w:val="00BD08AC"/>
    <w:rsid w:val="00C3574E"/>
    <w:rsid w:val="00CD47BF"/>
    <w:rsid w:val="00E056F8"/>
    <w:rsid w:val="00E12C9E"/>
    <w:rsid w:val="00E86BE1"/>
    <w:rsid w:val="00F81CD7"/>
    <w:rsid w:val="030E9791"/>
    <w:rsid w:val="0435CB31"/>
    <w:rsid w:val="04C8024A"/>
    <w:rsid w:val="08B46C4F"/>
    <w:rsid w:val="0B353A8E"/>
    <w:rsid w:val="0C154150"/>
    <w:rsid w:val="0C2B0FB3"/>
    <w:rsid w:val="0D50D65B"/>
    <w:rsid w:val="10BBA0DE"/>
    <w:rsid w:val="1CE323DF"/>
    <w:rsid w:val="1DD9BE6D"/>
    <w:rsid w:val="232CF04B"/>
    <w:rsid w:val="2544AA1C"/>
    <w:rsid w:val="261DB8A5"/>
    <w:rsid w:val="26DC46FA"/>
    <w:rsid w:val="2863E437"/>
    <w:rsid w:val="2B293474"/>
    <w:rsid w:val="2D4E6D5D"/>
    <w:rsid w:val="3040C9AA"/>
    <w:rsid w:val="307ECF32"/>
    <w:rsid w:val="3135719B"/>
    <w:rsid w:val="3256594E"/>
    <w:rsid w:val="3327C54C"/>
    <w:rsid w:val="351FFF77"/>
    <w:rsid w:val="35345C29"/>
    <w:rsid w:val="3918908E"/>
    <w:rsid w:val="3C02FBD4"/>
    <w:rsid w:val="3E887693"/>
    <w:rsid w:val="412BCC67"/>
    <w:rsid w:val="41D2E7FA"/>
    <w:rsid w:val="45A67D92"/>
    <w:rsid w:val="47CCA1AE"/>
    <w:rsid w:val="4B24C533"/>
    <w:rsid w:val="4BE7FC5B"/>
    <w:rsid w:val="52026F53"/>
    <w:rsid w:val="54445EA2"/>
    <w:rsid w:val="59A85807"/>
    <w:rsid w:val="65117C6B"/>
    <w:rsid w:val="67BA81F2"/>
    <w:rsid w:val="68E65894"/>
    <w:rsid w:val="7081DC0C"/>
    <w:rsid w:val="7492729E"/>
    <w:rsid w:val="78DA9D2D"/>
    <w:rsid w:val="7AC20D8A"/>
    <w:rsid w:val="7C7C9103"/>
    <w:rsid w:val="7C8A4005"/>
    <w:rsid w:val="7F2435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054BB3"/>
  <w15:docId w15:val="{DB43069E-4F9F-4B04-974F-E97D0ED16F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Calibr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BB7B6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B7B62"/>
  </w:style>
  <w:style w:type="paragraph" w:styleId="Footer">
    <w:name w:val="footer"/>
    <w:basedOn w:val="Normal"/>
    <w:link w:val="FooterChar"/>
    <w:uiPriority w:val="99"/>
    <w:unhideWhenUsed/>
    <w:rsid w:val="00BB7B6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B7B62"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nc-sa/4.0/" TargetMode="External"/><Relationship Id="rId2" Type="http://schemas.openxmlformats.org/officeDocument/2006/relationships/image" Target="media/image1.png"/><Relationship Id="rId1" Type="http://schemas.openxmlformats.org/officeDocument/2006/relationships/hyperlink" Target="https://3drst.byu.edu/" TargetMode="External"/><Relationship Id="rId6" Type="http://schemas.openxmlformats.org/officeDocument/2006/relationships/image" Target="media/image4.png"/><Relationship Id="rId5" Type="http://schemas.openxmlformats.org/officeDocument/2006/relationships/image" Target="media/image3.png"/><Relationship Id="rId4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iY8n+PIW2kUcmXbE2FN0e2txdBbA==">CgMxLjA4AHINMTM1Mjc2NDM3NTAyMQ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6</Pages>
  <Words>867</Words>
  <Characters>5017</Characters>
  <Application>Microsoft Office Word</Application>
  <DocSecurity>0</DocSecurity>
  <Lines>72</Lines>
  <Paragraphs>21</Paragraphs>
  <ScaleCrop>false</ScaleCrop>
  <Company/>
  <LinksUpToDate>false</LinksUpToDate>
  <CharactersWithSpaces>5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Michelle Hudson</cp:lastModifiedBy>
  <cp:revision>59</cp:revision>
  <dcterms:created xsi:type="dcterms:W3CDTF">2023-11-09T23:22:00Z</dcterms:created>
  <dcterms:modified xsi:type="dcterms:W3CDTF">2024-02-29T19:15:00Z</dcterms:modified>
</cp:coreProperties>
</file>